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5B35C" w14:textId="77777777" w:rsidR="00A56317" w:rsidRPr="00A56317" w:rsidRDefault="00A56317" w:rsidP="00A56317"/>
    <w:p w14:paraId="0BE153AC" w14:textId="08397DF3" w:rsidR="003C4B37" w:rsidRDefault="00523A84" w:rsidP="00303649">
      <w:pPr>
        <w:pStyle w:val="Heading1"/>
        <w:rPr>
          <w:b/>
          <w:bCs/>
        </w:rPr>
      </w:pPr>
      <w:r>
        <w:rPr>
          <w:b/>
          <w:bCs/>
        </w:rPr>
        <w:t>Project Two</w:t>
      </w:r>
      <w:r w:rsidR="00DD4480">
        <w:rPr>
          <w:b/>
          <w:bCs/>
        </w:rPr>
        <w:t xml:space="preserve">: </w:t>
      </w:r>
      <w:r>
        <w:rPr>
          <w:b/>
          <w:bCs/>
        </w:rPr>
        <w:t>Design Defense</w:t>
      </w:r>
    </w:p>
    <w:p w14:paraId="3FE4DA1C" w14:textId="77777777" w:rsidR="00086F53" w:rsidRPr="00086F53" w:rsidRDefault="00086F53" w:rsidP="00086F53"/>
    <w:p w14:paraId="5E53A05C" w14:textId="6827A8BF" w:rsidR="003C4B37" w:rsidRPr="003C4B37" w:rsidRDefault="00B24051" w:rsidP="00303649">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Mark Baligad</w:t>
      </w:r>
    </w:p>
    <w:p w14:paraId="6F906A5D" w14:textId="7DF6ECC0" w:rsidR="00CA64D4" w:rsidRDefault="003C4B37" w:rsidP="00303649">
      <w:pPr>
        <w:spacing w:before="2040" w:after="0" w:line="480" w:lineRule="auto"/>
        <w:contextualSpacing/>
        <w:jc w:val="center"/>
        <w:rPr>
          <w:rFonts w:ascii="Times New Roman" w:hAnsi="Times New Roman" w:cs="Times New Roman"/>
          <w:sz w:val="24"/>
          <w:szCs w:val="24"/>
        </w:rPr>
      </w:pPr>
      <w:r w:rsidRPr="003C4B37">
        <w:rPr>
          <w:rFonts w:ascii="Times New Roman" w:hAnsi="Times New Roman" w:cs="Times New Roman"/>
          <w:sz w:val="24"/>
          <w:szCs w:val="24"/>
        </w:rPr>
        <w:t>Southern New Hampshire University</w:t>
      </w:r>
    </w:p>
    <w:p w14:paraId="04E57EA9" w14:textId="297346ED" w:rsidR="00CA64D4" w:rsidRDefault="00DD4480"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CS-3</w:t>
      </w:r>
      <w:r w:rsidR="006C6C1C">
        <w:rPr>
          <w:rFonts w:ascii="Times New Roman" w:hAnsi="Times New Roman" w:cs="Times New Roman"/>
          <w:sz w:val="24"/>
          <w:szCs w:val="24"/>
        </w:rPr>
        <w:t>7</w:t>
      </w:r>
      <w:r>
        <w:rPr>
          <w:rFonts w:ascii="Times New Roman" w:hAnsi="Times New Roman" w:cs="Times New Roman"/>
          <w:sz w:val="24"/>
          <w:szCs w:val="24"/>
        </w:rPr>
        <w:t xml:space="preserve">0 </w:t>
      </w:r>
      <w:r w:rsidR="006C6C1C">
        <w:rPr>
          <w:rFonts w:ascii="Times New Roman" w:hAnsi="Times New Roman" w:cs="Times New Roman"/>
          <w:sz w:val="24"/>
          <w:szCs w:val="24"/>
        </w:rPr>
        <w:t>Current/Emerging Trends in CS</w:t>
      </w:r>
    </w:p>
    <w:p w14:paraId="3B0FC8A3" w14:textId="17E3656B" w:rsidR="00086F53" w:rsidRDefault="00DD4480"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 xml:space="preserve">Professor </w:t>
      </w:r>
      <w:r w:rsidR="006C6C1C">
        <w:rPr>
          <w:rFonts w:ascii="Times New Roman" w:hAnsi="Times New Roman" w:cs="Times New Roman"/>
          <w:sz w:val="24"/>
          <w:szCs w:val="24"/>
        </w:rPr>
        <w:t>Joe Oakes</w:t>
      </w:r>
    </w:p>
    <w:p w14:paraId="493BD013" w14:textId="319BA664" w:rsidR="00303649" w:rsidRDefault="00787BF2"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10</w:t>
      </w:r>
      <w:r w:rsidR="00DD4480">
        <w:rPr>
          <w:rFonts w:ascii="Times New Roman" w:hAnsi="Times New Roman" w:cs="Times New Roman"/>
          <w:sz w:val="24"/>
          <w:szCs w:val="24"/>
        </w:rPr>
        <w:t>/</w:t>
      </w:r>
      <w:r w:rsidR="008E3FF8">
        <w:rPr>
          <w:rFonts w:ascii="Times New Roman" w:hAnsi="Times New Roman" w:cs="Times New Roman"/>
          <w:sz w:val="24"/>
          <w:szCs w:val="24"/>
        </w:rPr>
        <w:t>1</w:t>
      </w:r>
      <w:r w:rsidR="00F02769">
        <w:rPr>
          <w:rFonts w:ascii="Times New Roman" w:hAnsi="Times New Roman" w:cs="Times New Roman"/>
          <w:sz w:val="24"/>
          <w:szCs w:val="24"/>
        </w:rPr>
        <w:t>9</w:t>
      </w:r>
      <w:r w:rsidR="00DD4480">
        <w:rPr>
          <w:rFonts w:ascii="Times New Roman" w:hAnsi="Times New Roman" w:cs="Times New Roman"/>
          <w:sz w:val="24"/>
          <w:szCs w:val="24"/>
        </w:rPr>
        <w:t>/2025</w:t>
      </w:r>
      <w:r w:rsidR="00303649">
        <w:rPr>
          <w:rFonts w:ascii="Times New Roman" w:hAnsi="Times New Roman" w:cs="Times New Roman"/>
          <w:sz w:val="24"/>
          <w:szCs w:val="24"/>
        </w:rPr>
        <w:br w:type="page"/>
      </w:r>
    </w:p>
    <w:p w14:paraId="4AC3D8B3" w14:textId="221DED14" w:rsidR="00407A12" w:rsidRPr="00D73E67" w:rsidRDefault="00FA2E2A" w:rsidP="00D73E67">
      <w:pPr>
        <w:pStyle w:val="Heading2"/>
      </w:pPr>
      <w:r>
        <w:lastRenderedPageBreak/>
        <w:t>Design Defense</w:t>
      </w:r>
    </w:p>
    <w:p w14:paraId="38A22830" w14:textId="77777777" w:rsidR="007B46B9" w:rsidRPr="00D73E67" w:rsidRDefault="007B46B9" w:rsidP="00304431">
      <w:pPr>
        <w:pStyle w:val="Heading3"/>
      </w:pPr>
      <w:bookmarkStart w:id="0" w:name="_Hlk110677926"/>
      <w:r w:rsidRPr="00D73E67">
        <w:t>I. Introduction</w:t>
      </w:r>
    </w:p>
    <w:p w14:paraId="07E914CC" w14:textId="60A224BE" w:rsidR="007B46B9" w:rsidRPr="00DB4F7D" w:rsidRDefault="009B6897" w:rsidP="00882975">
      <w:pPr>
        <w:spacing w:after="0" w:line="480" w:lineRule="auto"/>
        <w:ind w:firstLine="720"/>
        <w:contextualSpacing/>
        <w:rPr>
          <w:rFonts w:ascii="Times New Roman" w:hAnsi="Times New Roman" w:cs="Times New Roman"/>
          <w:sz w:val="24"/>
          <w:szCs w:val="24"/>
        </w:rPr>
      </w:pPr>
      <w:r w:rsidRPr="009B6897">
        <w:rPr>
          <w:rFonts w:ascii="Times New Roman" w:hAnsi="Times New Roman" w:cs="Times New Roman"/>
          <w:sz w:val="24"/>
          <w:szCs w:val="24"/>
        </w:rPr>
        <w:t>In this project, we created an Intelligent Pirate Agent that navigates an 8x8 maze to reach a target treasure cell. The project uses a machine learning Python library in conjunction with a Q-Learning algorithm to train the agent to find the correct path. Moving out of bounds of the maze, running into a wall, backtracking, and visiting already explored cells are each assigned penalties to encourage valid movement. For my solution, I replaced the Keras module with PyTorch to take advantage of its support for the latest CUDA 12.8 toolkit with Blackwell GPU support. This change drastically reduced training time from several hours to just minutes on my system</w:t>
      </w:r>
      <w:r w:rsidR="00447C3A">
        <w:rPr>
          <w:rFonts w:ascii="Times New Roman" w:hAnsi="Times New Roman" w:cs="Times New Roman"/>
          <w:sz w:val="24"/>
          <w:szCs w:val="24"/>
        </w:rPr>
        <w:t xml:space="preserve"> while still meeting the requirement</w:t>
      </w:r>
      <w:r w:rsidR="00B6402D">
        <w:rPr>
          <w:rFonts w:ascii="Times New Roman" w:hAnsi="Times New Roman" w:cs="Times New Roman"/>
          <w:sz w:val="24"/>
          <w:szCs w:val="24"/>
        </w:rPr>
        <w:t xml:space="preserve"> to train the agent using a Q-learning algorithm and neural network.</w:t>
      </w:r>
    </w:p>
    <w:p w14:paraId="13CF8B16" w14:textId="33D22F22" w:rsidR="007B46B9" w:rsidRPr="007B46B9" w:rsidRDefault="007B46B9" w:rsidP="00304431">
      <w:pPr>
        <w:pStyle w:val="Heading3"/>
      </w:pPr>
      <w:r w:rsidRPr="007B46B9">
        <w:t xml:space="preserve">II. </w:t>
      </w:r>
      <w:r w:rsidR="00A14040">
        <w:t>Differences in Human and Machine Approaches</w:t>
      </w:r>
    </w:p>
    <w:p w14:paraId="27617551" w14:textId="740BE3FC" w:rsidR="00903E2E" w:rsidRPr="00903E2E" w:rsidRDefault="00903E2E" w:rsidP="00903E2E">
      <w:pPr>
        <w:spacing w:after="0" w:line="480" w:lineRule="auto"/>
        <w:ind w:firstLine="720"/>
        <w:contextualSpacing/>
        <w:rPr>
          <w:rFonts w:ascii="Times New Roman" w:hAnsi="Times New Roman" w:cs="Times New Roman"/>
          <w:sz w:val="24"/>
          <w:szCs w:val="24"/>
        </w:rPr>
      </w:pPr>
      <w:r w:rsidRPr="00903E2E">
        <w:rPr>
          <w:rFonts w:ascii="Times New Roman" w:hAnsi="Times New Roman" w:cs="Times New Roman"/>
          <w:sz w:val="24"/>
          <w:szCs w:val="24"/>
        </w:rPr>
        <w:t>A human, assuming they have no prior knowledge of the maze layout, would approach the maze by identifying dead ends and planning new routes. A human might start by following a straight path until they meet an obstacle, then backtrack to the last open path and try another direction. Over time, a human builds a memory of failed paths and avoids repeating the same mistakes. This process relies on reasoning, observation, and memory rather than strict mathematical optimization.</w:t>
      </w:r>
    </w:p>
    <w:p w14:paraId="4D9FA1ED" w14:textId="19B11633" w:rsidR="00903E2E" w:rsidRPr="00903E2E" w:rsidRDefault="00903E2E" w:rsidP="00903E2E">
      <w:pPr>
        <w:spacing w:after="0" w:line="480" w:lineRule="auto"/>
        <w:ind w:firstLine="720"/>
        <w:contextualSpacing/>
        <w:rPr>
          <w:rFonts w:ascii="Times New Roman" w:hAnsi="Times New Roman" w:cs="Times New Roman"/>
          <w:sz w:val="24"/>
          <w:szCs w:val="24"/>
        </w:rPr>
      </w:pPr>
      <w:r w:rsidRPr="00903E2E">
        <w:rPr>
          <w:rFonts w:ascii="Times New Roman" w:hAnsi="Times New Roman" w:cs="Times New Roman"/>
          <w:sz w:val="24"/>
          <w:szCs w:val="24"/>
        </w:rPr>
        <w:t>A machine agent takes a different approach to solving the same problem. The agent must attempt many possible moves without understanding which ones are good or bad until it gathers enough experience. It relies on trial and error to associate actions with rewards or penalties. Early on, the agent moves almost randomly, but over many training episodes, it begins to favor moves that lead to higher rewards.</w:t>
      </w:r>
    </w:p>
    <w:p w14:paraId="5F79B700" w14:textId="104AAC9C" w:rsidR="007B46B9" w:rsidRPr="007B46B9" w:rsidRDefault="00903E2E" w:rsidP="00903E2E">
      <w:pPr>
        <w:spacing w:after="0" w:line="480" w:lineRule="auto"/>
        <w:ind w:firstLine="720"/>
        <w:contextualSpacing/>
        <w:rPr>
          <w:rFonts w:ascii="Times New Roman" w:hAnsi="Times New Roman" w:cs="Times New Roman"/>
          <w:b/>
          <w:bCs/>
          <w:sz w:val="24"/>
          <w:szCs w:val="24"/>
        </w:rPr>
      </w:pPr>
      <w:r w:rsidRPr="00903E2E">
        <w:rPr>
          <w:rFonts w:ascii="Times New Roman" w:hAnsi="Times New Roman" w:cs="Times New Roman"/>
          <w:sz w:val="24"/>
          <w:szCs w:val="24"/>
        </w:rPr>
        <w:lastRenderedPageBreak/>
        <w:t>While both humans and machines use feedback from mistakes to improve, the difference lies in how that learning occurs.</w:t>
      </w:r>
      <w:r w:rsidR="00493536">
        <w:rPr>
          <w:rFonts w:ascii="Times New Roman" w:hAnsi="Times New Roman" w:cs="Times New Roman"/>
          <w:sz w:val="24"/>
          <w:szCs w:val="24"/>
        </w:rPr>
        <w:t xml:space="preserve"> Kumar et al (2022) </w:t>
      </w:r>
      <w:r w:rsidR="00941F8F">
        <w:rPr>
          <w:rFonts w:ascii="Times New Roman" w:hAnsi="Times New Roman" w:cs="Times New Roman"/>
          <w:sz w:val="24"/>
          <w:szCs w:val="24"/>
        </w:rPr>
        <w:t>explain that humans generally perform better at abstract tasks and worse at pattern-matching, while a neural network excels at pattern-matching</w:t>
      </w:r>
      <w:r w:rsidR="00E17DC1">
        <w:rPr>
          <w:rFonts w:ascii="Times New Roman" w:hAnsi="Times New Roman" w:cs="Times New Roman"/>
          <w:sz w:val="24"/>
          <w:szCs w:val="24"/>
        </w:rPr>
        <w:t xml:space="preserve"> and struggles with abstract tasks.</w:t>
      </w:r>
      <w:r w:rsidRPr="00903E2E">
        <w:rPr>
          <w:rFonts w:ascii="Times New Roman" w:hAnsi="Times New Roman" w:cs="Times New Roman"/>
          <w:sz w:val="24"/>
          <w:szCs w:val="24"/>
        </w:rPr>
        <w:t xml:space="preserve"> Humans use logic and memory to adjust behavior quickly, while the machine must calculate and remember numerical reward values for each possible action. A human could often solve the maze on the first attempt</w:t>
      </w:r>
      <w:r w:rsidR="00E17DC1">
        <w:rPr>
          <w:rFonts w:ascii="Times New Roman" w:hAnsi="Times New Roman" w:cs="Times New Roman"/>
          <w:sz w:val="24"/>
          <w:szCs w:val="24"/>
        </w:rPr>
        <w:t xml:space="preserve"> using their abstract knowledge of pathfinding</w:t>
      </w:r>
      <w:r w:rsidR="00675B75">
        <w:rPr>
          <w:rFonts w:ascii="Times New Roman" w:hAnsi="Times New Roman" w:cs="Times New Roman"/>
          <w:sz w:val="24"/>
          <w:szCs w:val="24"/>
        </w:rPr>
        <w:t>. At the same time,</w:t>
      </w:r>
      <w:r w:rsidRPr="00903E2E">
        <w:rPr>
          <w:rFonts w:ascii="Times New Roman" w:hAnsi="Times New Roman" w:cs="Times New Roman"/>
          <w:sz w:val="24"/>
          <w:szCs w:val="24"/>
        </w:rPr>
        <w:t xml:space="preserve"> the agent may need hundreds or thousands of attempts to find an efficient route</w:t>
      </w:r>
      <w:r w:rsidR="00B33E95">
        <w:rPr>
          <w:rFonts w:ascii="Times New Roman" w:hAnsi="Times New Roman" w:cs="Times New Roman"/>
          <w:sz w:val="24"/>
          <w:szCs w:val="24"/>
        </w:rPr>
        <w:t xml:space="preserve"> based on identifying patterns across each cell of the maze</w:t>
      </w:r>
      <w:r w:rsidRPr="00903E2E">
        <w:rPr>
          <w:rFonts w:ascii="Times New Roman" w:hAnsi="Times New Roman" w:cs="Times New Roman"/>
          <w:sz w:val="24"/>
          <w:szCs w:val="24"/>
        </w:rPr>
        <w:t>.</w:t>
      </w:r>
    </w:p>
    <w:p w14:paraId="5B6E5AFB" w14:textId="30E4DF69" w:rsidR="007B46B9" w:rsidRPr="007B46B9" w:rsidRDefault="007B46B9" w:rsidP="00304431">
      <w:pPr>
        <w:pStyle w:val="Heading3"/>
      </w:pPr>
      <w:r w:rsidRPr="007B46B9">
        <w:t xml:space="preserve">III. </w:t>
      </w:r>
      <w:r w:rsidR="00A14040">
        <w:t>Purpose of the Intelligent Agent in Pathfinding</w:t>
      </w:r>
    </w:p>
    <w:p w14:paraId="1CF67D4E" w14:textId="0AE9C20E" w:rsidR="004F5251" w:rsidRPr="004F5251" w:rsidRDefault="00932EA2" w:rsidP="004F5251">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4F5251" w:rsidRPr="004F5251">
        <w:rPr>
          <w:rFonts w:ascii="Times New Roman" w:hAnsi="Times New Roman" w:cs="Times New Roman"/>
          <w:sz w:val="24"/>
          <w:szCs w:val="24"/>
        </w:rPr>
        <w:t>The purpose of the intelligent agent is to learn an effective strategy for navigating from the starting point to the treasure cell without any prior map or instructions. Through reinforcement learning, the agent balances exploration (trying new moves) and exploitation (reusing what it has learned). In the beginning, it explores freely, trying many paths and receiving penalties for bad actions and rewards for progress. As learning continues, the agent begins to exploit its experience to choose moves that are more likely to succeed.</w:t>
      </w:r>
    </w:p>
    <w:p w14:paraId="633A7216" w14:textId="3CEBFEC3" w:rsidR="007A4B6E" w:rsidRDefault="004F5251" w:rsidP="004F5251">
      <w:pPr>
        <w:spacing w:after="0" w:line="480" w:lineRule="auto"/>
        <w:ind w:firstLine="720"/>
        <w:contextualSpacing/>
        <w:rPr>
          <w:rFonts w:ascii="Times New Roman" w:hAnsi="Times New Roman" w:cs="Times New Roman"/>
          <w:sz w:val="24"/>
          <w:szCs w:val="24"/>
        </w:rPr>
      </w:pPr>
      <w:r w:rsidRPr="004F5251">
        <w:rPr>
          <w:rFonts w:ascii="Times New Roman" w:hAnsi="Times New Roman" w:cs="Times New Roman"/>
          <w:sz w:val="24"/>
          <w:szCs w:val="24"/>
        </w:rPr>
        <w:t>Reinforcement learning helps the agent determine which actions are valuable based on their outcomes.</w:t>
      </w:r>
      <w:r w:rsidR="00897D72">
        <w:rPr>
          <w:rFonts w:ascii="Times New Roman" w:hAnsi="Times New Roman" w:cs="Times New Roman"/>
          <w:sz w:val="24"/>
          <w:szCs w:val="24"/>
        </w:rPr>
        <w:t xml:space="preserve"> </w:t>
      </w:r>
      <w:r w:rsidR="00897D72" w:rsidRPr="00897D72">
        <w:rPr>
          <w:rFonts w:ascii="Times New Roman" w:hAnsi="Times New Roman" w:cs="Times New Roman"/>
          <w:sz w:val="24"/>
          <w:szCs w:val="24"/>
        </w:rPr>
        <w:t>As Serengeti</w:t>
      </w:r>
      <w:r w:rsidR="00CC7089">
        <w:rPr>
          <w:rFonts w:ascii="Times New Roman" w:hAnsi="Times New Roman" w:cs="Times New Roman"/>
          <w:sz w:val="24"/>
          <w:szCs w:val="24"/>
        </w:rPr>
        <w:t xml:space="preserve"> Software</w:t>
      </w:r>
      <w:r w:rsidR="00897D72" w:rsidRPr="00897D72">
        <w:rPr>
          <w:rFonts w:ascii="Times New Roman" w:hAnsi="Times New Roman" w:cs="Times New Roman"/>
          <w:sz w:val="24"/>
          <w:szCs w:val="24"/>
        </w:rPr>
        <w:t xml:space="preserve"> Tech</w:t>
      </w:r>
      <w:r w:rsidR="00CC7089">
        <w:rPr>
          <w:rFonts w:ascii="Times New Roman" w:hAnsi="Times New Roman" w:cs="Times New Roman"/>
          <w:sz w:val="24"/>
          <w:szCs w:val="24"/>
        </w:rPr>
        <w:t>nologies</w:t>
      </w:r>
      <w:r w:rsidR="00897D72" w:rsidRPr="00897D72">
        <w:rPr>
          <w:rFonts w:ascii="Times New Roman" w:hAnsi="Times New Roman" w:cs="Times New Roman"/>
          <w:sz w:val="24"/>
          <w:szCs w:val="24"/>
        </w:rPr>
        <w:t xml:space="preserve"> (</w:t>
      </w:r>
      <w:r w:rsidR="003F01D3">
        <w:rPr>
          <w:rFonts w:ascii="Times New Roman" w:hAnsi="Times New Roman" w:cs="Times New Roman"/>
          <w:sz w:val="24"/>
          <w:szCs w:val="24"/>
        </w:rPr>
        <w:t>2019</w:t>
      </w:r>
      <w:r w:rsidR="00897D72" w:rsidRPr="00897D72">
        <w:rPr>
          <w:rFonts w:ascii="Times New Roman" w:hAnsi="Times New Roman" w:cs="Times New Roman"/>
          <w:sz w:val="24"/>
          <w:szCs w:val="24"/>
        </w:rPr>
        <w:t>) explains, reinforcement learning focuses on finding the best action in a given situation through trial and feedback rather than pre-labeled examples. The agent must act, observe, and learn from the resulting rewards or penalties.</w:t>
      </w:r>
      <w:r w:rsidRPr="004F5251">
        <w:rPr>
          <w:rFonts w:ascii="Times New Roman" w:hAnsi="Times New Roman" w:cs="Times New Roman"/>
          <w:sz w:val="24"/>
          <w:szCs w:val="24"/>
        </w:rPr>
        <w:t xml:space="preserve"> The agent updates a table of Q-values that represent how good each possible action is from a given position. Over many training rounds, these Q-values become more accurate, guiding the agent toward the goal more efficiently. The result is a model that can navigate the maze successfully with minimal random behavior once trained.</w:t>
      </w:r>
    </w:p>
    <w:p w14:paraId="169E9927" w14:textId="6E71FA97" w:rsidR="00F91075" w:rsidRPr="007B46B9" w:rsidRDefault="00F91075" w:rsidP="00F91075">
      <w:pPr>
        <w:pStyle w:val="Heading3"/>
      </w:pPr>
      <w:r w:rsidRPr="007B46B9">
        <w:lastRenderedPageBreak/>
        <w:t>I</w:t>
      </w:r>
      <w:r>
        <w:t>V.</w:t>
      </w:r>
      <w:r w:rsidRPr="007B46B9">
        <w:t xml:space="preserve"> </w:t>
      </w:r>
      <w:r w:rsidR="00A14040">
        <w:t>Use of Algorithms to solve complex problems</w:t>
      </w:r>
    </w:p>
    <w:p w14:paraId="4B1EDC0B" w14:textId="7A66112B" w:rsidR="0008682A" w:rsidRPr="0008682A" w:rsidRDefault="00F91075" w:rsidP="0008682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w:t>
      </w:r>
      <w:r w:rsidR="0008682A" w:rsidRPr="0008682A">
        <w:rPr>
          <w:rFonts w:ascii="Times New Roman" w:hAnsi="Times New Roman" w:cs="Times New Roman"/>
          <w:sz w:val="24"/>
          <w:szCs w:val="24"/>
        </w:rPr>
        <w:t>To train the intelligent agent, a Deep Q-Learning (DQL) algorithm combined with a neural network was implemented. This approach allows the agent to learn how to navigate the maze through trial and error rather than explicit instructions. The neural network predicts Q-values for each possible move based on the agent’s current state, estimating which action will lead to the greatest future reward. During training, these predictions are continuously refined using backpropagation to minimize the gap between expected and actual outcomes. Over many episodes, the pirate agent gradually learns which paths lead closer to the treasure and which actions to avoid, transforming random exploration into purposeful decision-making.</w:t>
      </w:r>
    </w:p>
    <w:p w14:paraId="5D661ACC" w14:textId="1C695E15" w:rsidR="00F91075" w:rsidRPr="00125659" w:rsidRDefault="0008682A" w:rsidP="0008682A">
      <w:pPr>
        <w:spacing w:after="0" w:line="480" w:lineRule="auto"/>
        <w:ind w:firstLine="720"/>
        <w:contextualSpacing/>
        <w:rPr>
          <w:rFonts w:ascii="Times New Roman" w:hAnsi="Times New Roman" w:cs="Times New Roman"/>
          <w:b/>
          <w:bCs/>
          <w:sz w:val="24"/>
          <w:szCs w:val="24"/>
        </w:rPr>
      </w:pPr>
      <w:r w:rsidRPr="0008682A">
        <w:rPr>
          <w:rFonts w:ascii="Times New Roman" w:hAnsi="Times New Roman" w:cs="Times New Roman"/>
          <w:sz w:val="24"/>
          <w:szCs w:val="24"/>
        </w:rPr>
        <w:t>This algorithm demonstrates how reinforcement learning can solve complex problems that lack predefined solutions. By interacting with the environment, receiving feedback, and updating its strategy, the agent develops goal-directed behavior similar to human learning. As Serengeti Tech (</w:t>
      </w:r>
      <w:r w:rsidR="004B4348">
        <w:rPr>
          <w:rFonts w:ascii="Times New Roman" w:hAnsi="Times New Roman" w:cs="Times New Roman"/>
          <w:sz w:val="24"/>
          <w:szCs w:val="24"/>
        </w:rPr>
        <w:t>2019</w:t>
      </w:r>
      <w:r w:rsidRPr="0008682A">
        <w:rPr>
          <w:rFonts w:ascii="Times New Roman" w:hAnsi="Times New Roman" w:cs="Times New Roman"/>
          <w:sz w:val="24"/>
          <w:szCs w:val="24"/>
        </w:rPr>
        <w:t>) explains, “The purpose of Q-learning algorithm is to learn a quality function that will give us correct action for a given state.” This principle applies beyond games; the same learning process underlies real-world applications such as robotic navigation, autonomous driving, and warehouse route optimization. Through this project, the Deep Q-Learning model shows how intelligent systems can adapt to changing environments and make effective decisions based purely on experience.</w:t>
      </w:r>
    </w:p>
    <w:p w14:paraId="3EF707F6" w14:textId="2701BFF0" w:rsidR="00F91075" w:rsidRDefault="00F91075" w:rsidP="00F91075">
      <w:pPr>
        <w:spacing w:after="0" w:line="480" w:lineRule="auto"/>
        <w:ind w:firstLine="720"/>
        <w:contextualSpacing/>
        <w:rPr>
          <w:rFonts w:ascii="Times New Roman" w:hAnsi="Times New Roman" w:cs="Times New Roman"/>
          <w:sz w:val="24"/>
          <w:szCs w:val="24"/>
        </w:rPr>
      </w:pPr>
    </w:p>
    <w:p w14:paraId="285383DF" w14:textId="77777777" w:rsidR="00F40EBD" w:rsidRDefault="00F40EBD" w:rsidP="00F40EBD">
      <w:pPr>
        <w:spacing w:after="0" w:line="480" w:lineRule="auto"/>
        <w:contextualSpacing/>
        <w:rPr>
          <w:rFonts w:ascii="Times New Roman" w:hAnsi="Times New Roman" w:cs="Times New Roman"/>
          <w:sz w:val="24"/>
          <w:szCs w:val="24"/>
        </w:rPr>
      </w:pPr>
    </w:p>
    <w:p w14:paraId="217E9001" w14:textId="77777777" w:rsidR="008120D0" w:rsidRDefault="008120D0" w:rsidP="00F40EBD">
      <w:pPr>
        <w:spacing w:after="0" w:line="480" w:lineRule="auto"/>
        <w:contextualSpacing/>
        <w:rPr>
          <w:rFonts w:ascii="Times New Roman" w:hAnsi="Times New Roman" w:cs="Times New Roman"/>
          <w:sz w:val="24"/>
          <w:szCs w:val="24"/>
        </w:rPr>
      </w:pPr>
    </w:p>
    <w:p w14:paraId="071E27DB" w14:textId="77777777" w:rsidR="008120D0" w:rsidRDefault="008120D0" w:rsidP="00F40EBD">
      <w:pPr>
        <w:spacing w:after="0" w:line="480" w:lineRule="auto"/>
        <w:contextualSpacing/>
        <w:rPr>
          <w:rFonts w:ascii="Times New Roman" w:hAnsi="Times New Roman" w:cs="Times New Roman"/>
          <w:sz w:val="24"/>
          <w:szCs w:val="24"/>
        </w:rPr>
      </w:pPr>
    </w:p>
    <w:p w14:paraId="3105E60A" w14:textId="77777777" w:rsidR="00585DB8" w:rsidRDefault="00585DB8" w:rsidP="00F40EBD">
      <w:pPr>
        <w:spacing w:after="0" w:line="480" w:lineRule="auto"/>
        <w:contextualSpacing/>
        <w:rPr>
          <w:rFonts w:ascii="Times New Roman" w:hAnsi="Times New Roman" w:cs="Times New Roman"/>
          <w:sz w:val="24"/>
          <w:szCs w:val="24"/>
        </w:rPr>
      </w:pPr>
    </w:p>
    <w:p w14:paraId="098B7197" w14:textId="3A1640C5" w:rsidR="00D55DE0" w:rsidRPr="00774FF5" w:rsidRDefault="00D55DE0" w:rsidP="00D73E67">
      <w:pPr>
        <w:pStyle w:val="Heading2"/>
      </w:pPr>
      <w:r w:rsidRPr="00774FF5">
        <w:lastRenderedPageBreak/>
        <w:t>References</w:t>
      </w:r>
    </w:p>
    <w:bookmarkEnd w:id="0"/>
    <w:p w14:paraId="71F544FB" w14:textId="76E7E98E" w:rsidR="00A6134D" w:rsidRDefault="009E29CB" w:rsidP="00F54074">
      <w:pPr>
        <w:spacing w:after="0" w:line="480" w:lineRule="auto"/>
        <w:ind w:left="720" w:hanging="720"/>
        <w:contextualSpacing/>
        <w:rPr>
          <w:rFonts w:ascii="Times New Roman" w:hAnsi="Times New Roman" w:cs="Times New Roman"/>
          <w:sz w:val="24"/>
          <w:szCs w:val="24"/>
        </w:rPr>
      </w:pPr>
      <w:r w:rsidRPr="009E29CB">
        <w:rPr>
          <w:rFonts w:ascii="Times New Roman" w:hAnsi="Times New Roman" w:cs="Times New Roman"/>
          <w:sz w:val="24"/>
          <w:szCs w:val="24"/>
        </w:rPr>
        <w:t xml:space="preserve">Kumar, M., Zaharia, M., &amp; </w:t>
      </w:r>
      <w:proofErr w:type="spellStart"/>
      <w:r w:rsidRPr="009E29CB">
        <w:rPr>
          <w:rFonts w:ascii="Times New Roman" w:hAnsi="Times New Roman" w:cs="Times New Roman"/>
          <w:sz w:val="24"/>
          <w:szCs w:val="24"/>
        </w:rPr>
        <w:t>Yamins</w:t>
      </w:r>
      <w:proofErr w:type="spellEnd"/>
      <w:r w:rsidRPr="009E29CB">
        <w:rPr>
          <w:rFonts w:ascii="Times New Roman" w:hAnsi="Times New Roman" w:cs="Times New Roman"/>
          <w:sz w:val="24"/>
          <w:szCs w:val="24"/>
        </w:rPr>
        <w:t xml:space="preserve">, D. L. K. (2022). </w:t>
      </w:r>
      <w:r w:rsidRPr="009E29CB">
        <w:rPr>
          <w:rFonts w:ascii="Times New Roman" w:hAnsi="Times New Roman" w:cs="Times New Roman"/>
          <w:i/>
          <w:iCs/>
          <w:sz w:val="24"/>
          <w:szCs w:val="24"/>
        </w:rPr>
        <w:t>Disentangling abstraction from statistical pattern matching in human and machine learning</w:t>
      </w:r>
      <w:r w:rsidRPr="009E29CB">
        <w:rPr>
          <w:rFonts w:ascii="Times New Roman" w:hAnsi="Times New Roman" w:cs="Times New Roman"/>
          <w:sz w:val="24"/>
          <w:szCs w:val="24"/>
        </w:rPr>
        <w:t xml:space="preserve">. </w:t>
      </w:r>
      <w:proofErr w:type="spellStart"/>
      <w:r w:rsidRPr="009E29CB">
        <w:rPr>
          <w:rFonts w:ascii="Times New Roman" w:hAnsi="Times New Roman" w:cs="Times New Roman"/>
          <w:sz w:val="24"/>
          <w:szCs w:val="24"/>
        </w:rPr>
        <w:t>arXiv</w:t>
      </w:r>
      <w:proofErr w:type="spellEnd"/>
      <w:r w:rsidRPr="009E29CB">
        <w:rPr>
          <w:rFonts w:ascii="Times New Roman" w:hAnsi="Times New Roman" w:cs="Times New Roman"/>
          <w:sz w:val="24"/>
          <w:szCs w:val="24"/>
        </w:rPr>
        <w:t xml:space="preserve"> preprint arXiv:2204.01437. </w:t>
      </w:r>
      <w:hyperlink r:id="rId11" w:tgtFrame="_new" w:history="1">
        <w:r w:rsidRPr="009E29CB">
          <w:rPr>
            <w:rStyle w:val="Hyperlink"/>
            <w:rFonts w:ascii="Times New Roman" w:hAnsi="Times New Roman" w:cs="Times New Roman"/>
            <w:sz w:val="24"/>
            <w:szCs w:val="24"/>
          </w:rPr>
          <w:t>https://arxiv.org/abs/2204.01437</w:t>
        </w:r>
      </w:hyperlink>
    </w:p>
    <w:p w14:paraId="1B36473B" w14:textId="31B305E4" w:rsidR="0052259E" w:rsidRDefault="0052259E" w:rsidP="00F54074">
      <w:pPr>
        <w:spacing w:after="0" w:line="480" w:lineRule="auto"/>
        <w:ind w:left="720" w:hanging="720"/>
        <w:contextualSpacing/>
        <w:rPr>
          <w:rFonts w:ascii="Times New Roman" w:hAnsi="Times New Roman" w:cs="Times New Roman"/>
          <w:sz w:val="24"/>
          <w:szCs w:val="24"/>
        </w:rPr>
      </w:pPr>
      <w:r w:rsidRPr="0052259E">
        <w:rPr>
          <w:rFonts w:ascii="Times New Roman" w:hAnsi="Times New Roman" w:cs="Times New Roman"/>
          <w:sz w:val="24"/>
          <w:szCs w:val="24"/>
        </w:rPr>
        <w:t xml:space="preserve">Serengeti. (2019). Using Q-Learning for </w:t>
      </w:r>
      <w:r w:rsidR="004B4348">
        <w:rPr>
          <w:rFonts w:ascii="Times New Roman" w:hAnsi="Times New Roman" w:cs="Times New Roman"/>
          <w:sz w:val="24"/>
          <w:szCs w:val="24"/>
        </w:rPr>
        <w:t>pa</w:t>
      </w:r>
      <w:r w:rsidRPr="0052259E">
        <w:rPr>
          <w:rFonts w:ascii="Times New Roman" w:hAnsi="Times New Roman" w:cs="Times New Roman"/>
          <w:sz w:val="24"/>
          <w:szCs w:val="24"/>
        </w:rPr>
        <w:t>thfinding. </w:t>
      </w:r>
      <w:r w:rsidRPr="0052259E">
        <w:rPr>
          <w:rFonts w:ascii="Times New Roman" w:hAnsi="Times New Roman" w:cs="Times New Roman"/>
          <w:i/>
          <w:iCs/>
          <w:sz w:val="24"/>
          <w:szCs w:val="24"/>
        </w:rPr>
        <w:t>Serengeti</w:t>
      </w:r>
      <w:r w:rsidRPr="0052259E">
        <w:rPr>
          <w:rFonts w:ascii="Times New Roman" w:hAnsi="Times New Roman" w:cs="Times New Roman"/>
          <w:sz w:val="24"/>
          <w:szCs w:val="24"/>
        </w:rPr>
        <w:t>. </w:t>
      </w:r>
      <w:hyperlink r:id="rId12" w:history="1">
        <w:r w:rsidRPr="00F72956">
          <w:rPr>
            <w:rStyle w:val="Hyperlink"/>
            <w:rFonts w:ascii="Times New Roman" w:hAnsi="Times New Roman" w:cs="Times New Roman"/>
            <w:sz w:val="24"/>
            <w:szCs w:val="24"/>
          </w:rPr>
          <w:t>https://serengetitech.com/tech/using-q-learning-for-pathfinding/</w:t>
        </w:r>
      </w:hyperlink>
      <w:r>
        <w:rPr>
          <w:rFonts w:ascii="Times New Roman" w:hAnsi="Times New Roman" w:cs="Times New Roman"/>
          <w:sz w:val="24"/>
          <w:szCs w:val="24"/>
        </w:rPr>
        <w:t xml:space="preserve"> </w:t>
      </w:r>
    </w:p>
    <w:sectPr w:rsidR="0052259E" w:rsidSect="00B86D9A">
      <w:head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3BC08" w14:textId="77777777" w:rsidR="00D7059F" w:rsidRDefault="00D7059F" w:rsidP="003C4B37">
      <w:pPr>
        <w:spacing w:after="0" w:line="240" w:lineRule="auto"/>
      </w:pPr>
      <w:r>
        <w:separator/>
      </w:r>
    </w:p>
  </w:endnote>
  <w:endnote w:type="continuationSeparator" w:id="0">
    <w:p w14:paraId="3F41A654" w14:textId="77777777" w:rsidR="00D7059F" w:rsidRDefault="00D7059F"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88B8F" w14:textId="77777777" w:rsidR="00D7059F" w:rsidRDefault="00D7059F" w:rsidP="003C4B37">
      <w:pPr>
        <w:spacing w:after="0" w:line="240" w:lineRule="auto"/>
      </w:pPr>
      <w:r>
        <w:separator/>
      </w:r>
    </w:p>
  </w:footnote>
  <w:footnote w:type="continuationSeparator" w:id="0">
    <w:p w14:paraId="202A043B" w14:textId="77777777" w:rsidR="00D7059F" w:rsidRDefault="00D7059F"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F2ADB" w14:textId="64A3C843" w:rsidR="003C4B37" w:rsidRPr="003C4B37" w:rsidRDefault="00FA2E2A" w:rsidP="00303649">
    <w:pPr>
      <w:pStyle w:val="Header"/>
      <w:tabs>
        <w:tab w:val="clear" w:pos="4680"/>
      </w:tabs>
      <w:rPr>
        <w:rFonts w:ascii="Times New Roman" w:hAnsi="Times New Roman" w:cs="Times New Roman"/>
        <w:sz w:val="24"/>
      </w:rPr>
    </w:pPr>
    <w:r>
      <w:rPr>
        <w:rFonts w:ascii="Times New Roman" w:hAnsi="Times New Roman" w:cs="Times New Roman"/>
        <w:sz w:val="24"/>
      </w:rPr>
      <w:t>Project Tw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3E400" w14:textId="20D30656" w:rsidR="00B86D9A" w:rsidRPr="001D7D0D" w:rsidRDefault="00523A84" w:rsidP="001D7D0D">
    <w:pPr>
      <w:pStyle w:val="Header"/>
      <w:rPr>
        <w:rFonts w:ascii="Times New Roman" w:hAnsi="Times New Roman" w:cs="Times New Roman"/>
      </w:rPr>
    </w:pPr>
    <w:r>
      <w:rPr>
        <w:rFonts w:ascii="Times New Roman" w:hAnsi="Times New Roman" w:cs="Times New Roman"/>
        <w:b/>
        <w:bCs/>
      </w:rPr>
      <w:t>Project Tw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76536"/>
    <w:multiLevelType w:val="hybridMultilevel"/>
    <w:tmpl w:val="4D82D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D4F4A"/>
    <w:multiLevelType w:val="multilevel"/>
    <w:tmpl w:val="05701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E5F96"/>
    <w:multiLevelType w:val="multilevel"/>
    <w:tmpl w:val="8568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7D7204"/>
    <w:multiLevelType w:val="multilevel"/>
    <w:tmpl w:val="F3665A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1C54BC"/>
    <w:multiLevelType w:val="multilevel"/>
    <w:tmpl w:val="FC64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D973B4"/>
    <w:multiLevelType w:val="multilevel"/>
    <w:tmpl w:val="10AE5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BB1BED"/>
    <w:multiLevelType w:val="multilevel"/>
    <w:tmpl w:val="39502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9127BF"/>
    <w:multiLevelType w:val="multilevel"/>
    <w:tmpl w:val="01F8D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B159A1"/>
    <w:multiLevelType w:val="multilevel"/>
    <w:tmpl w:val="69BEF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855BBD"/>
    <w:multiLevelType w:val="multilevel"/>
    <w:tmpl w:val="3F002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F30563"/>
    <w:multiLevelType w:val="hybridMultilevel"/>
    <w:tmpl w:val="A9F81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CE5DD2"/>
    <w:multiLevelType w:val="multilevel"/>
    <w:tmpl w:val="27462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5F1CFE"/>
    <w:multiLevelType w:val="multilevel"/>
    <w:tmpl w:val="E774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7419270">
    <w:abstractNumId w:val="11"/>
  </w:num>
  <w:num w:numId="2" w16cid:durableId="16350644">
    <w:abstractNumId w:val="0"/>
  </w:num>
  <w:num w:numId="3" w16cid:durableId="1396507555">
    <w:abstractNumId w:val="9"/>
  </w:num>
  <w:num w:numId="4" w16cid:durableId="1599368702">
    <w:abstractNumId w:val="14"/>
  </w:num>
  <w:num w:numId="5" w16cid:durableId="414673449">
    <w:abstractNumId w:val="1"/>
  </w:num>
  <w:num w:numId="6" w16cid:durableId="51540034">
    <w:abstractNumId w:val="15"/>
  </w:num>
  <w:num w:numId="7" w16cid:durableId="1800683349">
    <w:abstractNumId w:val="13"/>
  </w:num>
  <w:num w:numId="8" w16cid:durableId="2089375416">
    <w:abstractNumId w:val="7"/>
  </w:num>
  <w:num w:numId="9" w16cid:durableId="1156993727">
    <w:abstractNumId w:val="6"/>
  </w:num>
  <w:num w:numId="10" w16cid:durableId="179666933">
    <w:abstractNumId w:val="12"/>
  </w:num>
  <w:num w:numId="11" w16cid:durableId="1928072812">
    <w:abstractNumId w:val="10"/>
  </w:num>
  <w:num w:numId="12" w16cid:durableId="879898948">
    <w:abstractNumId w:val="2"/>
  </w:num>
  <w:num w:numId="13" w16cid:durableId="1049035665">
    <w:abstractNumId w:val="8"/>
  </w:num>
  <w:num w:numId="14" w16cid:durableId="974874093">
    <w:abstractNumId w:val="16"/>
  </w:num>
  <w:num w:numId="15" w16cid:durableId="1987737828">
    <w:abstractNumId w:val="3"/>
  </w:num>
  <w:num w:numId="16" w16cid:durableId="2037845454">
    <w:abstractNumId w:val="5"/>
  </w:num>
  <w:num w:numId="17" w16cid:durableId="12950653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zczMTC2NDYxMzRV0lEKTi0uzszPAykwsqgFAHDdjmItAAAA"/>
  </w:docVars>
  <w:rsids>
    <w:rsidRoot w:val="003C4B37"/>
    <w:rsid w:val="00000FC6"/>
    <w:rsid w:val="00002D3D"/>
    <w:rsid w:val="00003225"/>
    <w:rsid w:val="00003B44"/>
    <w:rsid w:val="000047AB"/>
    <w:rsid w:val="0000648F"/>
    <w:rsid w:val="00012752"/>
    <w:rsid w:val="00015C2A"/>
    <w:rsid w:val="00016CAB"/>
    <w:rsid w:val="00017B9F"/>
    <w:rsid w:val="00020DFC"/>
    <w:rsid w:val="00022C1F"/>
    <w:rsid w:val="00023D1A"/>
    <w:rsid w:val="000248D6"/>
    <w:rsid w:val="000319D3"/>
    <w:rsid w:val="00031A0B"/>
    <w:rsid w:val="00031E05"/>
    <w:rsid w:val="00035105"/>
    <w:rsid w:val="000356B3"/>
    <w:rsid w:val="00037D1D"/>
    <w:rsid w:val="00042B0A"/>
    <w:rsid w:val="0004482C"/>
    <w:rsid w:val="0004558A"/>
    <w:rsid w:val="000463F3"/>
    <w:rsid w:val="00046CA6"/>
    <w:rsid w:val="00051C15"/>
    <w:rsid w:val="00051CDB"/>
    <w:rsid w:val="000535F4"/>
    <w:rsid w:val="000569D3"/>
    <w:rsid w:val="000571CD"/>
    <w:rsid w:val="00061090"/>
    <w:rsid w:val="0006113A"/>
    <w:rsid w:val="00061FAE"/>
    <w:rsid w:val="00062320"/>
    <w:rsid w:val="0006383A"/>
    <w:rsid w:val="00076A51"/>
    <w:rsid w:val="00077D90"/>
    <w:rsid w:val="000807CE"/>
    <w:rsid w:val="00081504"/>
    <w:rsid w:val="00083592"/>
    <w:rsid w:val="0008682A"/>
    <w:rsid w:val="00086F53"/>
    <w:rsid w:val="000913F5"/>
    <w:rsid w:val="000916ED"/>
    <w:rsid w:val="00092FB1"/>
    <w:rsid w:val="00096D7E"/>
    <w:rsid w:val="000A0134"/>
    <w:rsid w:val="000A4405"/>
    <w:rsid w:val="000A44A4"/>
    <w:rsid w:val="000A5E0A"/>
    <w:rsid w:val="000B054E"/>
    <w:rsid w:val="000B0A72"/>
    <w:rsid w:val="000B0B8A"/>
    <w:rsid w:val="000B13AE"/>
    <w:rsid w:val="000B2742"/>
    <w:rsid w:val="000B2B1C"/>
    <w:rsid w:val="000B2CC6"/>
    <w:rsid w:val="000B5D64"/>
    <w:rsid w:val="000B5DA4"/>
    <w:rsid w:val="000B61E6"/>
    <w:rsid w:val="000B7C0A"/>
    <w:rsid w:val="000B7DA4"/>
    <w:rsid w:val="000C27CA"/>
    <w:rsid w:val="000C58C0"/>
    <w:rsid w:val="000D0745"/>
    <w:rsid w:val="000D1E5D"/>
    <w:rsid w:val="000D1EB6"/>
    <w:rsid w:val="000D3839"/>
    <w:rsid w:val="000D50FE"/>
    <w:rsid w:val="000D739C"/>
    <w:rsid w:val="000D7BB0"/>
    <w:rsid w:val="000E05CA"/>
    <w:rsid w:val="000E10AF"/>
    <w:rsid w:val="000E1F38"/>
    <w:rsid w:val="000E2F37"/>
    <w:rsid w:val="000E3399"/>
    <w:rsid w:val="000E4762"/>
    <w:rsid w:val="000E4A5B"/>
    <w:rsid w:val="000E7346"/>
    <w:rsid w:val="000E7E7E"/>
    <w:rsid w:val="000F3C2F"/>
    <w:rsid w:val="000F6087"/>
    <w:rsid w:val="00103A45"/>
    <w:rsid w:val="00104F20"/>
    <w:rsid w:val="00106CDB"/>
    <w:rsid w:val="001129BF"/>
    <w:rsid w:val="00114A03"/>
    <w:rsid w:val="001176B7"/>
    <w:rsid w:val="001202E1"/>
    <w:rsid w:val="001206F3"/>
    <w:rsid w:val="001223C0"/>
    <w:rsid w:val="00122FDB"/>
    <w:rsid w:val="00123015"/>
    <w:rsid w:val="00124707"/>
    <w:rsid w:val="00125659"/>
    <w:rsid w:val="001263B2"/>
    <w:rsid w:val="00126E20"/>
    <w:rsid w:val="00126E6E"/>
    <w:rsid w:val="00130D56"/>
    <w:rsid w:val="0013106A"/>
    <w:rsid w:val="001323F0"/>
    <w:rsid w:val="00132F2D"/>
    <w:rsid w:val="00134374"/>
    <w:rsid w:val="001343F2"/>
    <w:rsid w:val="00137A49"/>
    <w:rsid w:val="00141037"/>
    <w:rsid w:val="00141B13"/>
    <w:rsid w:val="00142A4C"/>
    <w:rsid w:val="00144D5C"/>
    <w:rsid w:val="00146ADA"/>
    <w:rsid w:val="0014715B"/>
    <w:rsid w:val="0015548B"/>
    <w:rsid w:val="00156987"/>
    <w:rsid w:val="00156DB6"/>
    <w:rsid w:val="00157AD6"/>
    <w:rsid w:val="0016223A"/>
    <w:rsid w:val="001677F1"/>
    <w:rsid w:val="001679AB"/>
    <w:rsid w:val="00170545"/>
    <w:rsid w:val="00170BB9"/>
    <w:rsid w:val="00170C9C"/>
    <w:rsid w:val="0017289F"/>
    <w:rsid w:val="00173087"/>
    <w:rsid w:val="00173F10"/>
    <w:rsid w:val="001747D7"/>
    <w:rsid w:val="00175956"/>
    <w:rsid w:val="00176E7C"/>
    <w:rsid w:val="00180F1C"/>
    <w:rsid w:val="00181162"/>
    <w:rsid w:val="00183040"/>
    <w:rsid w:val="00184902"/>
    <w:rsid w:val="00184BBB"/>
    <w:rsid w:val="00186336"/>
    <w:rsid w:val="00187875"/>
    <w:rsid w:val="001901E2"/>
    <w:rsid w:val="001911CE"/>
    <w:rsid w:val="001932A1"/>
    <w:rsid w:val="00193A2A"/>
    <w:rsid w:val="00197D18"/>
    <w:rsid w:val="001A22CF"/>
    <w:rsid w:val="001A3C31"/>
    <w:rsid w:val="001A7E06"/>
    <w:rsid w:val="001B1573"/>
    <w:rsid w:val="001B558C"/>
    <w:rsid w:val="001B5F8B"/>
    <w:rsid w:val="001B636B"/>
    <w:rsid w:val="001B6761"/>
    <w:rsid w:val="001C0090"/>
    <w:rsid w:val="001C0B48"/>
    <w:rsid w:val="001C226C"/>
    <w:rsid w:val="001C486D"/>
    <w:rsid w:val="001C50FC"/>
    <w:rsid w:val="001C54EB"/>
    <w:rsid w:val="001C5A85"/>
    <w:rsid w:val="001C5D40"/>
    <w:rsid w:val="001C7A42"/>
    <w:rsid w:val="001D0AB3"/>
    <w:rsid w:val="001D1A34"/>
    <w:rsid w:val="001D24D4"/>
    <w:rsid w:val="001D558A"/>
    <w:rsid w:val="001D6504"/>
    <w:rsid w:val="001D656F"/>
    <w:rsid w:val="001D771D"/>
    <w:rsid w:val="001D7D0D"/>
    <w:rsid w:val="001E0372"/>
    <w:rsid w:val="001E203A"/>
    <w:rsid w:val="001E4BA6"/>
    <w:rsid w:val="001E5131"/>
    <w:rsid w:val="001E6907"/>
    <w:rsid w:val="001E7544"/>
    <w:rsid w:val="001F01C9"/>
    <w:rsid w:val="001F29BD"/>
    <w:rsid w:val="001F3C26"/>
    <w:rsid w:val="001F3EA4"/>
    <w:rsid w:val="001F4533"/>
    <w:rsid w:val="001F6A88"/>
    <w:rsid w:val="0020081D"/>
    <w:rsid w:val="0020084A"/>
    <w:rsid w:val="002018F0"/>
    <w:rsid w:val="0020241B"/>
    <w:rsid w:val="00204450"/>
    <w:rsid w:val="0020549A"/>
    <w:rsid w:val="00206A09"/>
    <w:rsid w:val="002071C7"/>
    <w:rsid w:val="00207E07"/>
    <w:rsid w:val="00211B6C"/>
    <w:rsid w:val="00211E2C"/>
    <w:rsid w:val="0021476E"/>
    <w:rsid w:val="0022082D"/>
    <w:rsid w:val="0022109D"/>
    <w:rsid w:val="002217DC"/>
    <w:rsid w:val="002262A9"/>
    <w:rsid w:val="00226817"/>
    <w:rsid w:val="002306E0"/>
    <w:rsid w:val="0023227D"/>
    <w:rsid w:val="00236626"/>
    <w:rsid w:val="002516BE"/>
    <w:rsid w:val="002523CA"/>
    <w:rsid w:val="00252778"/>
    <w:rsid w:val="00254541"/>
    <w:rsid w:val="00261C17"/>
    <w:rsid w:val="00263B6D"/>
    <w:rsid w:val="002649C8"/>
    <w:rsid w:val="002654AC"/>
    <w:rsid w:val="00266D9E"/>
    <w:rsid w:val="00267E37"/>
    <w:rsid w:val="00271F61"/>
    <w:rsid w:val="00274298"/>
    <w:rsid w:val="00276847"/>
    <w:rsid w:val="00276BC9"/>
    <w:rsid w:val="0028138F"/>
    <w:rsid w:val="002874A5"/>
    <w:rsid w:val="00290B11"/>
    <w:rsid w:val="00291F4A"/>
    <w:rsid w:val="0029249C"/>
    <w:rsid w:val="002956BD"/>
    <w:rsid w:val="002A0449"/>
    <w:rsid w:val="002A1497"/>
    <w:rsid w:val="002A254F"/>
    <w:rsid w:val="002A2BCC"/>
    <w:rsid w:val="002A2F8A"/>
    <w:rsid w:val="002B0B16"/>
    <w:rsid w:val="002B1064"/>
    <w:rsid w:val="002B43DA"/>
    <w:rsid w:val="002B4F47"/>
    <w:rsid w:val="002B5DC2"/>
    <w:rsid w:val="002C111C"/>
    <w:rsid w:val="002C39DD"/>
    <w:rsid w:val="002C3DF4"/>
    <w:rsid w:val="002C5BC2"/>
    <w:rsid w:val="002C7274"/>
    <w:rsid w:val="002C73EC"/>
    <w:rsid w:val="002C75E7"/>
    <w:rsid w:val="002D1957"/>
    <w:rsid w:val="002D2821"/>
    <w:rsid w:val="002D2BF2"/>
    <w:rsid w:val="002D3D53"/>
    <w:rsid w:val="002D526F"/>
    <w:rsid w:val="002D52F6"/>
    <w:rsid w:val="002D662B"/>
    <w:rsid w:val="002D6878"/>
    <w:rsid w:val="002E01D0"/>
    <w:rsid w:val="002E11E9"/>
    <w:rsid w:val="002E2CCA"/>
    <w:rsid w:val="002E3905"/>
    <w:rsid w:val="002E49A4"/>
    <w:rsid w:val="002E5221"/>
    <w:rsid w:val="002E79E3"/>
    <w:rsid w:val="002F0A08"/>
    <w:rsid w:val="002F3D34"/>
    <w:rsid w:val="002F5355"/>
    <w:rsid w:val="002F54C8"/>
    <w:rsid w:val="002F5620"/>
    <w:rsid w:val="002F64D3"/>
    <w:rsid w:val="002F755D"/>
    <w:rsid w:val="00300660"/>
    <w:rsid w:val="00301CB2"/>
    <w:rsid w:val="00303649"/>
    <w:rsid w:val="00303A94"/>
    <w:rsid w:val="00304431"/>
    <w:rsid w:val="00304A32"/>
    <w:rsid w:val="00304C2B"/>
    <w:rsid w:val="003057A6"/>
    <w:rsid w:val="00306060"/>
    <w:rsid w:val="00306FB4"/>
    <w:rsid w:val="00312096"/>
    <w:rsid w:val="00312F46"/>
    <w:rsid w:val="00313F2C"/>
    <w:rsid w:val="00314185"/>
    <w:rsid w:val="003150CD"/>
    <w:rsid w:val="00315CA6"/>
    <w:rsid w:val="0031658C"/>
    <w:rsid w:val="00320D3F"/>
    <w:rsid w:val="00321435"/>
    <w:rsid w:val="003214F8"/>
    <w:rsid w:val="00323312"/>
    <w:rsid w:val="0032331F"/>
    <w:rsid w:val="00323D80"/>
    <w:rsid w:val="0032653B"/>
    <w:rsid w:val="00326DF1"/>
    <w:rsid w:val="00327B5B"/>
    <w:rsid w:val="00327E37"/>
    <w:rsid w:val="003322CE"/>
    <w:rsid w:val="00332C93"/>
    <w:rsid w:val="00333E36"/>
    <w:rsid w:val="00334A38"/>
    <w:rsid w:val="00334C65"/>
    <w:rsid w:val="00335737"/>
    <w:rsid w:val="003357C2"/>
    <w:rsid w:val="00337894"/>
    <w:rsid w:val="00340520"/>
    <w:rsid w:val="00341C3F"/>
    <w:rsid w:val="00342594"/>
    <w:rsid w:val="0034461B"/>
    <w:rsid w:val="003461FE"/>
    <w:rsid w:val="00346447"/>
    <w:rsid w:val="0034645B"/>
    <w:rsid w:val="003467ED"/>
    <w:rsid w:val="00351ADA"/>
    <w:rsid w:val="00351FF6"/>
    <w:rsid w:val="00352B5B"/>
    <w:rsid w:val="0035342B"/>
    <w:rsid w:val="00353A2B"/>
    <w:rsid w:val="00354C6F"/>
    <w:rsid w:val="00354EC6"/>
    <w:rsid w:val="00360138"/>
    <w:rsid w:val="00360A1D"/>
    <w:rsid w:val="00361261"/>
    <w:rsid w:val="00364DE3"/>
    <w:rsid w:val="00365C9C"/>
    <w:rsid w:val="00371826"/>
    <w:rsid w:val="00372359"/>
    <w:rsid w:val="00376F93"/>
    <w:rsid w:val="003809D3"/>
    <w:rsid w:val="003835F1"/>
    <w:rsid w:val="00384713"/>
    <w:rsid w:val="00384E8E"/>
    <w:rsid w:val="003870B0"/>
    <w:rsid w:val="003909A1"/>
    <w:rsid w:val="00393D0B"/>
    <w:rsid w:val="0039451D"/>
    <w:rsid w:val="003969F8"/>
    <w:rsid w:val="00396CBF"/>
    <w:rsid w:val="0039737C"/>
    <w:rsid w:val="003A0969"/>
    <w:rsid w:val="003A2AE7"/>
    <w:rsid w:val="003A4E79"/>
    <w:rsid w:val="003A559B"/>
    <w:rsid w:val="003A7648"/>
    <w:rsid w:val="003B0B33"/>
    <w:rsid w:val="003B120F"/>
    <w:rsid w:val="003B15F1"/>
    <w:rsid w:val="003B248E"/>
    <w:rsid w:val="003B3707"/>
    <w:rsid w:val="003B4411"/>
    <w:rsid w:val="003B5FA2"/>
    <w:rsid w:val="003B62BA"/>
    <w:rsid w:val="003C4B37"/>
    <w:rsid w:val="003C5123"/>
    <w:rsid w:val="003C6014"/>
    <w:rsid w:val="003C63C6"/>
    <w:rsid w:val="003D01B0"/>
    <w:rsid w:val="003D0392"/>
    <w:rsid w:val="003D2022"/>
    <w:rsid w:val="003D251F"/>
    <w:rsid w:val="003D611A"/>
    <w:rsid w:val="003E2B96"/>
    <w:rsid w:val="003E2BE2"/>
    <w:rsid w:val="003E4976"/>
    <w:rsid w:val="003E64C6"/>
    <w:rsid w:val="003F01D3"/>
    <w:rsid w:val="003F06F1"/>
    <w:rsid w:val="003F1E3A"/>
    <w:rsid w:val="003F4E7B"/>
    <w:rsid w:val="003F5E0E"/>
    <w:rsid w:val="003F74EA"/>
    <w:rsid w:val="003F7FEC"/>
    <w:rsid w:val="00401924"/>
    <w:rsid w:val="00401DFE"/>
    <w:rsid w:val="004021AD"/>
    <w:rsid w:val="004038E6"/>
    <w:rsid w:val="0040577A"/>
    <w:rsid w:val="004058C4"/>
    <w:rsid w:val="00406AE5"/>
    <w:rsid w:val="00406F22"/>
    <w:rsid w:val="00406FDF"/>
    <w:rsid w:val="00407785"/>
    <w:rsid w:val="00407A12"/>
    <w:rsid w:val="00410CC7"/>
    <w:rsid w:val="00412638"/>
    <w:rsid w:val="00414ED2"/>
    <w:rsid w:val="00415716"/>
    <w:rsid w:val="004205E8"/>
    <w:rsid w:val="004210AC"/>
    <w:rsid w:val="00422477"/>
    <w:rsid w:val="00422987"/>
    <w:rsid w:val="00423260"/>
    <w:rsid w:val="00424790"/>
    <w:rsid w:val="00425484"/>
    <w:rsid w:val="00425DEF"/>
    <w:rsid w:val="00426F1D"/>
    <w:rsid w:val="00430190"/>
    <w:rsid w:val="0043388A"/>
    <w:rsid w:val="00433E0A"/>
    <w:rsid w:val="004340FD"/>
    <w:rsid w:val="00435CCE"/>
    <w:rsid w:val="004362B5"/>
    <w:rsid w:val="00442955"/>
    <w:rsid w:val="004463C7"/>
    <w:rsid w:val="00446584"/>
    <w:rsid w:val="0044670B"/>
    <w:rsid w:val="00447C3A"/>
    <w:rsid w:val="0045178C"/>
    <w:rsid w:val="00460C02"/>
    <w:rsid w:val="00460F90"/>
    <w:rsid w:val="00460FE9"/>
    <w:rsid w:val="004614F7"/>
    <w:rsid w:val="00461EE8"/>
    <w:rsid w:val="00462CD6"/>
    <w:rsid w:val="00463ECB"/>
    <w:rsid w:val="00465603"/>
    <w:rsid w:val="00466A80"/>
    <w:rsid w:val="00467F76"/>
    <w:rsid w:val="00470E6B"/>
    <w:rsid w:val="00472026"/>
    <w:rsid w:val="004724E1"/>
    <w:rsid w:val="00480765"/>
    <w:rsid w:val="00481FC2"/>
    <w:rsid w:val="0048635B"/>
    <w:rsid w:val="00487330"/>
    <w:rsid w:val="00487B4D"/>
    <w:rsid w:val="00487D0E"/>
    <w:rsid w:val="004912D7"/>
    <w:rsid w:val="00491B2A"/>
    <w:rsid w:val="00493536"/>
    <w:rsid w:val="004935A5"/>
    <w:rsid w:val="00494BE0"/>
    <w:rsid w:val="00494D6D"/>
    <w:rsid w:val="004A313F"/>
    <w:rsid w:val="004A5314"/>
    <w:rsid w:val="004A62B9"/>
    <w:rsid w:val="004A6CE0"/>
    <w:rsid w:val="004A790D"/>
    <w:rsid w:val="004B1618"/>
    <w:rsid w:val="004B2BB2"/>
    <w:rsid w:val="004B3175"/>
    <w:rsid w:val="004B345D"/>
    <w:rsid w:val="004B3FCD"/>
    <w:rsid w:val="004B41D2"/>
    <w:rsid w:val="004B4348"/>
    <w:rsid w:val="004B4B95"/>
    <w:rsid w:val="004B549D"/>
    <w:rsid w:val="004B74BF"/>
    <w:rsid w:val="004C181C"/>
    <w:rsid w:val="004C1940"/>
    <w:rsid w:val="004C20E7"/>
    <w:rsid w:val="004C4533"/>
    <w:rsid w:val="004C49FC"/>
    <w:rsid w:val="004C67DC"/>
    <w:rsid w:val="004C6C0E"/>
    <w:rsid w:val="004C7832"/>
    <w:rsid w:val="004D0F13"/>
    <w:rsid w:val="004D13CC"/>
    <w:rsid w:val="004D147A"/>
    <w:rsid w:val="004D264F"/>
    <w:rsid w:val="004D486E"/>
    <w:rsid w:val="004E66B3"/>
    <w:rsid w:val="004E71D6"/>
    <w:rsid w:val="004E71FA"/>
    <w:rsid w:val="004F0E7A"/>
    <w:rsid w:val="004F1E4B"/>
    <w:rsid w:val="004F3781"/>
    <w:rsid w:val="004F5251"/>
    <w:rsid w:val="004F6328"/>
    <w:rsid w:val="0050315B"/>
    <w:rsid w:val="00503853"/>
    <w:rsid w:val="005055D7"/>
    <w:rsid w:val="0051032E"/>
    <w:rsid w:val="00511675"/>
    <w:rsid w:val="00512BB6"/>
    <w:rsid w:val="00514510"/>
    <w:rsid w:val="00514C3F"/>
    <w:rsid w:val="00514C62"/>
    <w:rsid w:val="00514EB4"/>
    <w:rsid w:val="0051613F"/>
    <w:rsid w:val="00516E5B"/>
    <w:rsid w:val="005201FE"/>
    <w:rsid w:val="00521F7C"/>
    <w:rsid w:val="0052259E"/>
    <w:rsid w:val="00523A84"/>
    <w:rsid w:val="005272B9"/>
    <w:rsid w:val="00531FA7"/>
    <w:rsid w:val="0053234C"/>
    <w:rsid w:val="0053286F"/>
    <w:rsid w:val="00541045"/>
    <w:rsid w:val="00550AAE"/>
    <w:rsid w:val="00551382"/>
    <w:rsid w:val="0055166A"/>
    <w:rsid w:val="005533EE"/>
    <w:rsid w:val="005558DB"/>
    <w:rsid w:val="00562713"/>
    <w:rsid w:val="00562A9C"/>
    <w:rsid w:val="00566570"/>
    <w:rsid w:val="0056685E"/>
    <w:rsid w:val="00566D6A"/>
    <w:rsid w:val="005670AE"/>
    <w:rsid w:val="00573461"/>
    <w:rsid w:val="00577CF0"/>
    <w:rsid w:val="00577FD4"/>
    <w:rsid w:val="005801CE"/>
    <w:rsid w:val="005808C6"/>
    <w:rsid w:val="00580EB3"/>
    <w:rsid w:val="0058189D"/>
    <w:rsid w:val="005826B3"/>
    <w:rsid w:val="00583F16"/>
    <w:rsid w:val="005856C6"/>
    <w:rsid w:val="00585DB8"/>
    <w:rsid w:val="00586976"/>
    <w:rsid w:val="005871EE"/>
    <w:rsid w:val="0059222F"/>
    <w:rsid w:val="005937D1"/>
    <w:rsid w:val="00595DBA"/>
    <w:rsid w:val="00597127"/>
    <w:rsid w:val="005A1ED3"/>
    <w:rsid w:val="005A2E9B"/>
    <w:rsid w:val="005A499A"/>
    <w:rsid w:val="005A4B6A"/>
    <w:rsid w:val="005A5B74"/>
    <w:rsid w:val="005A6764"/>
    <w:rsid w:val="005A75C6"/>
    <w:rsid w:val="005B0929"/>
    <w:rsid w:val="005B2B7B"/>
    <w:rsid w:val="005B3F88"/>
    <w:rsid w:val="005B4A91"/>
    <w:rsid w:val="005B4B2A"/>
    <w:rsid w:val="005B4EA8"/>
    <w:rsid w:val="005B5B03"/>
    <w:rsid w:val="005B5B5C"/>
    <w:rsid w:val="005B6A45"/>
    <w:rsid w:val="005C0D19"/>
    <w:rsid w:val="005C29B9"/>
    <w:rsid w:val="005C3C91"/>
    <w:rsid w:val="005D042B"/>
    <w:rsid w:val="005D2349"/>
    <w:rsid w:val="005D350F"/>
    <w:rsid w:val="005D429D"/>
    <w:rsid w:val="005D7FAD"/>
    <w:rsid w:val="005E3BBD"/>
    <w:rsid w:val="005E424A"/>
    <w:rsid w:val="005E7A1C"/>
    <w:rsid w:val="005F116A"/>
    <w:rsid w:val="005F2038"/>
    <w:rsid w:val="005F20BE"/>
    <w:rsid w:val="005F3EE4"/>
    <w:rsid w:val="005F4CC0"/>
    <w:rsid w:val="005F5AD4"/>
    <w:rsid w:val="005F7042"/>
    <w:rsid w:val="005F7C85"/>
    <w:rsid w:val="00601FD5"/>
    <w:rsid w:val="00603FF2"/>
    <w:rsid w:val="006040BD"/>
    <w:rsid w:val="0060533D"/>
    <w:rsid w:val="00605C57"/>
    <w:rsid w:val="00605F9D"/>
    <w:rsid w:val="00606E4B"/>
    <w:rsid w:val="00607086"/>
    <w:rsid w:val="006078CB"/>
    <w:rsid w:val="006100B5"/>
    <w:rsid w:val="0061091C"/>
    <w:rsid w:val="00611CFE"/>
    <w:rsid w:val="00611EBA"/>
    <w:rsid w:val="00622937"/>
    <w:rsid w:val="006244E8"/>
    <w:rsid w:val="006252AA"/>
    <w:rsid w:val="00627A62"/>
    <w:rsid w:val="00627F26"/>
    <w:rsid w:val="0063109E"/>
    <w:rsid w:val="006342E9"/>
    <w:rsid w:val="006343B0"/>
    <w:rsid w:val="0063771D"/>
    <w:rsid w:val="00641850"/>
    <w:rsid w:val="006424A0"/>
    <w:rsid w:val="00642C73"/>
    <w:rsid w:val="006474EC"/>
    <w:rsid w:val="00647783"/>
    <w:rsid w:val="00650A04"/>
    <w:rsid w:val="006538BA"/>
    <w:rsid w:val="00655842"/>
    <w:rsid w:val="00657849"/>
    <w:rsid w:val="00664D06"/>
    <w:rsid w:val="00666113"/>
    <w:rsid w:val="0066675E"/>
    <w:rsid w:val="0067114C"/>
    <w:rsid w:val="00671A9B"/>
    <w:rsid w:val="006730D9"/>
    <w:rsid w:val="00673608"/>
    <w:rsid w:val="00673838"/>
    <w:rsid w:val="00674625"/>
    <w:rsid w:val="006752EB"/>
    <w:rsid w:val="00675B75"/>
    <w:rsid w:val="00680156"/>
    <w:rsid w:val="00680D65"/>
    <w:rsid w:val="0068333C"/>
    <w:rsid w:val="00683C3A"/>
    <w:rsid w:val="00683F2D"/>
    <w:rsid w:val="00686860"/>
    <w:rsid w:val="00687542"/>
    <w:rsid w:val="0069161B"/>
    <w:rsid w:val="00692367"/>
    <w:rsid w:val="0069278B"/>
    <w:rsid w:val="006934A6"/>
    <w:rsid w:val="0069510E"/>
    <w:rsid w:val="00696C9E"/>
    <w:rsid w:val="006A0B84"/>
    <w:rsid w:val="006A145A"/>
    <w:rsid w:val="006A5695"/>
    <w:rsid w:val="006A5B7E"/>
    <w:rsid w:val="006A6C90"/>
    <w:rsid w:val="006A7111"/>
    <w:rsid w:val="006A7820"/>
    <w:rsid w:val="006A7B16"/>
    <w:rsid w:val="006A7D4B"/>
    <w:rsid w:val="006B10CD"/>
    <w:rsid w:val="006B10F0"/>
    <w:rsid w:val="006B16FD"/>
    <w:rsid w:val="006B51AA"/>
    <w:rsid w:val="006B5687"/>
    <w:rsid w:val="006B7765"/>
    <w:rsid w:val="006C175C"/>
    <w:rsid w:val="006C5026"/>
    <w:rsid w:val="006C53C5"/>
    <w:rsid w:val="006C604A"/>
    <w:rsid w:val="006C6C1C"/>
    <w:rsid w:val="006C75EA"/>
    <w:rsid w:val="006D1296"/>
    <w:rsid w:val="006D1F0D"/>
    <w:rsid w:val="006D3BAC"/>
    <w:rsid w:val="006D5CE3"/>
    <w:rsid w:val="006E2529"/>
    <w:rsid w:val="006E25F4"/>
    <w:rsid w:val="006E2AA7"/>
    <w:rsid w:val="006E37BE"/>
    <w:rsid w:val="006F06AC"/>
    <w:rsid w:val="006F7554"/>
    <w:rsid w:val="007000CF"/>
    <w:rsid w:val="00700EA7"/>
    <w:rsid w:val="00703520"/>
    <w:rsid w:val="00707135"/>
    <w:rsid w:val="00712141"/>
    <w:rsid w:val="007127C0"/>
    <w:rsid w:val="00713001"/>
    <w:rsid w:val="00722BCC"/>
    <w:rsid w:val="00723FD7"/>
    <w:rsid w:val="00726AE7"/>
    <w:rsid w:val="00726F81"/>
    <w:rsid w:val="007279DA"/>
    <w:rsid w:val="00730C4E"/>
    <w:rsid w:val="0073131E"/>
    <w:rsid w:val="007318B2"/>
    <w:rsid w:val="00731F16"/>
    <w:rsid w:val="00733AC9"/>
    <w:rsid w:val="00736587"/>
    <w:rsid w:val="0073670E"/>
    <w:rsid w:val="007437CF"/>
    <w:rsid w:val="0074534E"/>
    <w:rsid w:val="007459DD"/>
    <w:rsid w:val="00745C86"/>
    <w:rsid w:val="00751DF3"/>
    <w:rsid w:val="00752011"/>
    <w:rsid w:val="00755682"/>
    <w:rsid w:val="007611D5"/>
    <w:rsid w:val="007614ED"/>
    <w:rsid w:val="00764107"/>
    <w:rsid w:val="00764B4E"/>
    <w:rsid w:val="00766103"/>
    <w:rsid w:val="007668C4"/>
    <w:rsid w:val="00766D17"/>
    <w:rsid w:val="00770A6A"/>
    <w:rsid w:val="00771B5C"/>
    <w:rsid w:val="0077374E"/>
    <w:rsid w:val="00773FB9"/>
    <w:rsid w:val="00774FF5"/>
    <w:rsid w:val="0077540B"/>
    <w:rsid w:val="00775509"/>
    <w:rsid w:val="00775899"/>
    <w:rsid w:val="007771C4"/>
    <w:rsid w:val="00782527"/>
    <w:rsid w:val="00782794"/>
    <w:rsid w:val="00783545"/>
    <w:rsid w:val="00783AA7"/>
    <w:rsid w:val="00787BF2"/>
    <w:rsid w:val="007903A7"/>
    <w:rsid w:val="007914A3"/>
    <w:rsid w:val="00794620"/>
    <w:rsid w:val="007965DC"/>
    <w:rsid w:val="007A3F08"/>
    <w:rsid w:val="007A4B6E"/>
    <w:rsid w:val="007A66C5"/>
    <w:rsid w:val="007A6AF1"/>
    <w:rsid w:val="007A74C6"/>
    <w:rsid w:val="007B006E"/>
    <w:rsid w:val="007B07FE"/>
    <w:rsid w:val="007B0BAA"/>
    <w:rsid w:val="007B0C7C"/>
    <w:rsid w:val="007B46B9"/>
    <w:rsid w:val="007C00CE"/>
    <w:rsid w:val="007C1D57"/>
    <w:rsid w:val="007C3497"/>
    <w:rsid w:val="007C4400"/>
    <w:rsid w:val="007C7579"/>
    <w:rsid w:val="007D0890"/>
    <w:rsid w:val="007D5BEF"/>
    <w:rsid w:val="007E01B5"/>
    <w:rsid w:val="007E25DD"/>
    <w:rsid w:val="007E5C03"/>
    <w:rsid w:val="007E764F"/>
    <w:rsid w:val="007F2E50"/>
    <w:rsid w:val="007F3B56"/>
    <w:rsid w:val="007F4C71"/>
    <w:rsid w:val="007F4F83"/>
    <w:rsid w:val="007F65F8"/>
    <w:rsid w:val="00800AA9"/>
    <w:rsid w:val="00801B26"/>
    <w:rsid w:val="00801EB4"/>
    <w:rsid w:val="0080201D"/>
    <w:rsid w:val="00802936"/>
    <w:rsid w:val="008045FD"/>
    <w:rsid w:val="00804EEC"/>
    <w:rsid w:val="008057D6"/>
    <w:rsid w:val="008120D0"/>
    <w:rsid w:val="0081384C"/>
    <w:rsid w:val="00816D89"/>
    <w:rsid w:val="00820CA3"/>
    <w:rsid w:val="00822316"/>
    <w:rsid w:val="00822672"/>
    <w:rsid w:val="00825FB3"/>
    <w:rsid w:val="008332C0"/>
    <w:rsid w:val="008336C5"/>
    <w:rsid w:val="00834EF8"/>
    <w:rsid w:val="0083662B"/>
    <w:rsid w:val="00836865"/>
    <w:rsid w:val="00840096"/>
    <w:rsid w:val="00844647"/>
    <w:rsid w:val="0084665E"/>
    <w:rsid w:val="00846BDC"/>
    <w:rsid w:val="00847070"/>
    <w:rsid w:val="00847D2C"/>
    <w:rsid w:val="0085052D"/>
    <w:rsid w:val="00850638"/>
    <w:rsid w:val="00852F79"/>
    <w:rsid w:val="008538C5"/>
    <w:rsid w:val="00853F29"/>
    <w:rsid w:val="00857178"/>
    <w:rsid w:val="00857E22"/>
    <w:rsid w:val="008610A1"/>
    <w:rsid w:val="008643C8"/>
    <w:rsid w:val="00865F19"/>
    <w:rsid w:val="0086605C"/>
    <w:rsid w:val="00866DB0"/>
    <w:rsid w:val="008705BC"/>
    <w:rsid w:val="008730FD"/>
    <w:rsid w:val="008737E3"/>
    <w:rsid w:val="00873E39"/>
    <w:rsid w:val="008740BC"/>
    <w:rsid w:val="00874198"/>
    <w:rsid w:val="008741E7"/>
    <w:rsid w:val="00875BB5"/>
    <w:rsid w:val="00882975"/>
    <w:rsid w:val="00882F93"/>
    <w:rsid w:val="00883A22"/>
    <w:rsid w:val="00884666"/>
    <w:rsid w:val="008850E2"/>
    <w:rsid w:val="00886160"/>
    <w:rsid w:val="00890A20"/>
    <w:rsid w:val="008926CA"/>
    <w:rsid w:val="00892E8C"/>
    <w:rsid w:val="00896745"/>
    <w:rsid w:val="00897A0A"/>
    <w:rsid w:val="00897D72"/>
    <w:rsid w:val="008A24BC"/>
    <w:rsid w:val="008A544A"/>
    <w:rsid w:val="008A6115"/>
    <w:rsid w:val="008A7540"/>
    <w:rsid w:val="008B09F0"/>
    <w:rsid w:val="008B1AD4"/>
    <w:rsid w:val="008B3CF9"/>
    <w:rsid w:val="008B5956"/>
    <w:rsid w:val="008C3CFD"/>
    <w:rsid w:val="008C41C4"/>
    <w:rsid w:val="008C4815"/>
    <w:rsid w:val="008C4AC6"/>
    <w:rsid w:val="008C5477"/>
    <w:rsid w:val="008C58EF"/>
    <w:rsid w:val="008C699D"/>
    <w:rsid w:val="008D13B3"/>
    <w:rsid w:val="008D2A3C"/>
    <w:rsid w:val="008D68CE"/>
    <w:rsid w:val="008D79B9"/>
    <w:rsid w:val="008E26D3"/>
    <w:rsid w:val="008E3D19"/>
    <w:rsid w:val="008E3F23"/>
    <w:rsid w:val="008E3FF8"/>
    <w:rsid w:val="008E53EB"/>
    <w:rsid w:val="008E55E9"/>
    <w:rsid w:val="008E7911"/>
    <w:rsid w:val="008F0CF8"/>
    <w:rsid w:val="008F11AC"/>
    <w:rsid w:val="008F19F3"/>
    <w:rsid w:val="008F33CD"/>
    <w:rsid w:val="008F3F2F"/>
    <w:rsid w:val="008F6142"/>
    <w:rsid w:val="008F61BE"/>
    <w:rsid w:val="008F6490"/>
    <w:rsid w:val="00903E2E"/>
    <w:rsid w:val="009043F4"/>
    <w:rsid w:val="00904BBA"/>
    <w:rsid w:val="00905AF6"/>
    <w:rsid w:val="00905CF8"/>
    <w:rsid w:val="00906B91"/>
    <w:rsid w:val="00911E0D"/>
    <w:rsid w:val="00913AA7"/>
    <w:rsid w:val="00917826"/>
    <w:rsid w:val="009224E8"/>
    <w:rsid w:val="00923D1C"/>
    <w:rsid w:val="00927898"/>
    <w:rsid w:val="00927C46"/>
    <w:rsid w:val="00930D2D"/>
    <w:rsid w:val="00932EA2"/>
    <w:rsid w:val="0093445C"/>
    <w:rsid w:val="009366BF"/>
    <w:rsid w:val="00940EEA"/>
    <w:rsid w:val="00941F8F"/>
    <w:rsid w:val="00947B34"/>
    <w:rsid w:val="009500C1"/>
    <w:rsid w:val="00952324"/>
    <w:rsid w:val="009525AA"/>
    <w:rsid w:val="0095306F"/>
    <w:rsid w:val="00953803"/>
    <w:rsid w:val="00956D37"/>
    <w:rsid w:val="009572E1"/>
    <w:rsid w:val="00961ACD"/>
    <w:rsid w:val="00961FA0"/>
    <w:rsid w:val="00962AAD"/>
    <w:rsid w:val="00965D18"/>
    <w:rsid w:val="009667B5"/>
    <w:rsid w:val="00967612"/>
    <w:rsid w:val="0096765B"/>
    <w:rsid w:val="00975B57"/>
    <w:rsid w:val="00977553"/>
    <w:rsid w:val="00982343"/>
    <w:rsid w:val="009837AC"/>
    <w:rsid w:val="00991ABF"/>
    <w:rsid w:val="00991BD5"/>
    <w:rsid w:val="0099201F"/>
    <w:rsid w:val="00992424"/>
    <w:rsid w:val="00995083"/>
    <w:rsid w:val="00995F29"/>
    <w:rsid w:val="00997DB2"/>
    <w:rsid w:val="009A00DC"/>
    <w:rsid w:val="009A05F8"/>
    <w:rsid w:val="009A1811"/>
    <w:rsid w:val="009A3A3A"/>
    <w:rsid w:val="009A4648"/>
    <w:rsid w:val="009A49D0"/>
    <w:rsid w:val="009A4AEC"/>
    <w:rsid w:val="009A60F8"/>
    <w:rsid w:val="009A7120"/>
    <w:rsid w:val="009B01D7"/>
    <w:rsid w:val="009B6897"/>
    <w:rsid w:val="009B68CC"/>
    <w:rsid w:val="009B7174"/>
    <w:rsid w:val="009B7190"/>
    <w:rsid w:val="009C02F7"/>
    <w:rsid w:val="009C4D91"/>
    <w:rsid w:val="009C5CAD"/>
    <w:rsid w:val="009C7A55"/>
    <w:rsid w:val="009C7F48"/>
    <w:rsid w:val="009D02E6"/>
    <w:rsid w:val="009D28B1"/>
    <w:rsid w:val="009D4551"/>
    <w:rsid w:val="009E1A9D"/>
    <w:rsid w:val="009E29CB"/>
    <w:rsid w:val="009E2AEB"/>
    <w:rsid w:val="009E6CA4"/>
    <w:rsid w:val="009E7A41"/>
    <w:rsid w:val="009F31CE"/>
    <w:rsid w:val="009F3743"/>
    <w:rsid w:val="009F4FC4"/>
    <w:rsid w:val="009F6640"/>
    <w:rsid w:val="00A00386"/>
    <w:rsid w:val="00A008EA"/>
    <w:rsid w:val="00A01698"/>
    <w:rsid w:val="00A04968"/>
    <w:rsid w:val="00A06AD3"/>
    <w:rsid w:val="00A06DAF"/>
    <w:rsid w:val="00A076EE"/>
    <w:rsid w:val="00A0782E"/>
    <w:rsid w:val="00A1116C"/>
    <w:rsid w:val="00A12B02"/>
    <w:rsid w:val="00A14040"/>
    <w:rsid w:val="00A14C2E"/>
    <w:rsid w:val="00A1764B"/>
    <w:rsid w:val="00A202FD"/>
    <w:rsid w:val="00A25564"/>
    <w:rsid w:val="00A25D3E"/>
    <w:rsid w:val="00A270DC"/>
    <w:rsid w:val="00A27246"/>
    <w:rsid w:val="00A304C2"/>
    <w:rsid w:val="00A30B91"/>
    <w:rsid w:val="00A31D7D"/>
    <w:rsid w:val="00A323C8"/>
    <w:rsid w:val="00A327A2"/>
    <w:rsid w:val="00A32C9F"/>
    <w:rsid w:val="00A33399"/>
    <w:rsid w:val="00A33D16"/>
    <w:rsid w:val="00A34948"/>
    <w:rsid w:val="00A4113F"/>
    <w:rsid w:val="00A412E8"/>
    <w:rsid w:val="00A4197F"/>
    <w:rsid w:val="00A42D55"/>
    <w:rsid w:val="00A436C4"/>
    <w:rsid w:val="00A4548E"/>
    <w:rsid w:val="00A4792A"/>
    <w:rsid w:val="00A510C0"/>
    <w:rsid w:val="00A52977"/>
    <w:rsid w:val="00A52DAC"/>
    <w:rsid w:val="00A54307"/>
    <w:rsid w:val="00A543F0"/>
    <w:rsid w:val="00A5509C"/>
    <w:rsid w:val="00A56317"/>
    <w:rsid w:val="00A6134D"/>
    <w:rsid w:val="00A61D39"/>
    <w:rsid w:val="00A622DA"/>
    <w:rsid w:val="00A62897"/>
    <w:rsid w:val="00A63A63"/>
    <w:rsid w:val="00A63D8E"/>
    <w:rsid w:val="00A66954"/>
    <w:rsid w:val="00A66D68"/>
    <w:rsid w:val="00A7255B"/>
    <w:rsid w:val="00A7474A"/>
    <w:rsid w:val="00A75D73"/>
    <w:rsid w:val="00A76ED0"/>
    <w:rsid w:val="00A8132D"/>
    <w:rsid w:val="00A81945"/>
    <w:rsid w:val="00A86042"/>
    <w:rsid w:val="00A86628"/>
    <w:rsid w:val="00A90234"/>
    <w:rsid w:val="00A95004"/>
    <w:rsid w:val="00A96165"/>
    <w:rsid w:val="00AA11E3"/>
    <w:rsid w:val="00AA284F"/>
    <w:rsid w:val="00AA4055"/>
    <w:rsid w:val="00AA485C"/>
    <w:rsid w:val="00AA6B84"/>
    <w:rsid w:val="00AB32D7"/>
    <w:rsid w:val="00AB497A"/>
    <w:rsid w:val="00AB6CC5"/>
    <w:rsid w:val="00AB730D"/>
    <w:rsid w:val="00AB78F7"/>
    <w:rsid w:val="00AC2CFC"/>
    <w:rsid w:val="00AC4D74"/>
    <w:rsid w:val="00AC57A3"/>
    <w:rsid w:val="00AC5802"/>
    <w:rsid w:val="00AC5B5F"/>
    <w:rsid w:val="00AC5BC5"/>
    <w:rsid w:val="00AC5CD0"/>
    <w:rsid w:val="00AC633B"/>
    <w:rsid w:val="00AD0040"/>
    <w:rsid w:val="00AD17D1"/>
    <w:rsid w:val="00AD1F38"/>
    <w:rsid w:val="00AD323C"/>
    <w:rsid w:val="00AD39E3"/>
    <w:rsid w:val="00AD46F2"/>
    <w:rsid w:val="00AD6873"/>
    <w:rsid w:val="00AD7014"/>
    <w:rsid w:val="00AD71A4"/>
    <w:rsid w:val="00AE172C"/>
    <w:rsid w:val="00AE227E"/>
    <w:rsid w:val="00AE3E74"/>
    <w:rsid w:val="00AE4845"/>
    <w:rsid w:val="00AE7499"/>
    <w:rsid w:val="00AF1571"/>
    <w:rsid w:val="00AF2503"/>
    <w:rsid w:val="00AF3648"/>
    <w:rsid w:val="00AF3907"/>
    <w:rsid w:val="00AF4B14"/>
    <w:rsid w:val="00AF4B84"/>
    <w:rsid w:val="00AF6FF2"/>
    <w:rsid w:val="00B0116C"/>
    <w:rsid w:val="00B02354"/>
    <w:rsid w:val="00B047A6"/>
    <w:rsid w:val="00B05658"/>
    <w:rsid w:val="00B1231B"/>
    <w:rsid w:val="00B15F8C"/>
    <w:rsid w:val="00B17CB4"/>
    <w:rsid w:val="00B21257"/>
    <w:rsid w:val="00B222CC"/>
    <w:rsid w:val="00B22416"/>
    <w:rsid w:val="00B23151"/>
    <w:rsid w:val="00B24051"/>
    <w:rsid w:val="00B2412D"/>
    <w:rsid w:val="00B2584B"/>
    <w:rsid w:val="00B26CD8"/>
    <w:rsid w:val="00B27633"/>
    <w:rsid w:val="00B31655"/>
    <w:rsid w:val="00B32F32"/>
    <w:rsid w:val="00B33BB9"/>
    <w:rsid w:val="00B33E95"/>
    <w:rsid w:val="00B3598F"/>
    <w:rsid w:val="00B35D22"/>
    <w:rsid w:val="00B40AA4"/>
    <w:rsid w:val="00B40F4B"/>
    <w:rsid w:val="00B41CB0"/>
    <w:rsid w:val="00B42E6A"/>
    <w:rsid w:val="00B43CC7"/>
    <w:rsid w:val="00B47A4F"/>
    <w:rsid w:val="00B522D4"/>
    <w:rsid w:val="00B60A87"/>
    <w:rsid w:val="00B61AED"/>
    <w:rsid w:val="00B61C56"/>
    <w:rsid w:val="00B630A2"/>
    <w:rsid w:val="00B6402D"/>
    <w:rsid w:val="00B64744"/>
    <w:rsid w:val="00B70B4A"/>
    <w:rsid w:val="00B7140E"/>
    <w:rsid w:val="00B733C4"/>
    <w:rsid w:val="00B744A7"/>
    <w:rsid w:val="00B75368"/>
    <w:rsid w:val="00B81E74"/>
    <w:rsid w:val="00B81F47"/>
    <w:rsid w:val="00B84DA2"/>
    <w:rsid w:val="00B85CCE"/>
    <w:rsid w:val="00B86D9A"/>
    <w:rsid w:val="00B87015"/>
    <w:rsid w:val="00B87FB3"/>
    <w:rsid w:val="00B9306B"/>
    <w:rsid w:val="00B93BE6"/>
    <w:rsid w:val="00B94016"/>
    <w:rsid w:val="00B95FE5"/>
    <w:rsid w:val="00BA3609"/>
    <w:rsid w:val="00BA706F"/>
    <w:rsid w:val="00BA74FE"/>
    <w:rsid w:val="00BA7B48"/>
    <w:rsid w:val="00BA7EBB"/>
    <w:rsid w:val="00BB5945"/>
    <w:rsid w:val="00BB5CBA"/>
    <w:rsid w:val="00BB771C"/>
    <w:rsid w:val="00BB77EF"/>
    <w:rsid w:val="00BC2612"/>
    <w:rsid w:val="00BC2C10"/>
    <w:rsid w:val="00BC675D"/>
    <w:rsid w:val="00BD025A"/>
    <w:rsid w:val="00BD03BA"/>
    <w:rsid w:val="00BD2497"/>
    <w:rsid w:val="00BD2F84"/>
    <w:rsid w:val="00BD3003"/>
    <w:rsid w:val="00BD3EDF"/>
    <w:rsid w:val="00BD764E"/>
    <w:rsid w:val="00BD78B8"/>
    <w:rsid w:val="00BD79C4"/>
    <w:rsid w:val="00BE09B6"/>
    <w:rsid w:val="00BE1865"/>
    <w:rsid w:val="00BE2A8D"/>
    <w:rsid w:val="00BE41EB"/>
    <w:rsid w:val="00BE6933"/>
    <w:rsid w:val="00BE6D1B"/>
    <w:rsid w:val="00BE70C8"/>
    <w:rsid w:val="00BF05F0"/>
    <w:rsid w:val="00BF26DC"/>
    <w:rsid w:val="00BF2B7A"/>
    <w:rsid w:val="00BF45BA"/>
    <w:rsid w:val="00BF7114"/>
    <w:rsid w:val="00C01199"/>
    <w:rsid w:val="00C0299C"/>
    <w:rsid w:val="00C02FA3"/>
    <w:rsid w:val="00C033DF"/>
    <w:rsid w:val="00C04AD9"/>
    <w:rsid w:val="00C056F6"/>
    <w:rsid w:val="00C05B3F"/>
    <w:rsid w:val="00C06142"/>
    <w:rsid w:val="00C06884"/>
    <w:rsid w:val="00C07436"/>
    <w:rsid w:val="00C102F0"/>
    <w:rsid w:val="00C105CF"/>
    <w:rsid w:val="00C10EB7"/>
    <w:rsid w:val="00C11437"/>
    <w:rsid w:val="00C126D6"/>
    <w:rsid w:val="00C133C1"/>
    <w:rsid w:val="00C1493E"/>
    <w:rsid w:val="00C155EE"/>
    <w:rsid w:val="00C156ED"/>
    <w:rsid w:val="00C20825"/>
    <w:rsid w:val="00C20856"/>
    <w:rsid w:val="00C20BDF"/>
    <w:rsid w:val="00C21B2B"/>
    <w:rsid w:val="00C22828"/>
    <w:rsid w:val="00C25E16"/>
    <w:rsid w:val="00C261AB"/>
    <w:rsid w:val="00C2623E"/>
    <w:rsid w:val="00C27F98"/>
    <w:rsid w:val="00C34C79"/>
    <w:rsid w:val="00C36137"/>
    <w:rsid w:val="00C36351"/>
    <w:rsid w:val="00C36701"/>
    <w:rsid w:val="00C375B2"/>
    <w:rsid w:val="00C41E4E"/>
    <w:rsid w:val="00C43D22"/>
    <w:rsid w:val="00C47369"/>
    <w:rsid w:val="00C538F2"/>
    <w:rsid w:val="00C539FB"/>
    <w:rsid w:val="00C5591F"/>
    <w:rsid w:val="00C57AE3"/>
    <w:rsid w:val="00C60816"/>
    <w:rsid w:val="00C633E9"/>
    <w:rsid w:val="00C6375B"/>
    <w:rsid w:val="00C63972"/>
    <w:rsid w:val="00C6487B"/>
    <w:rsid w:val="00C66029"/>
    <w:rsid w:val="00C67743"/>
    <w:rsid w:val="00C716C3"/>
    <w:rsid w:val="00C719FB"/>
    <w:rsid w:val="00C727F0"/>
    <w:rsid w:val="00C728CA"/>
    <w:rsid w:val="00C757E0"/>
    <w:rsid w:val="00C7617A"/>
    <w:rsid w:val="00C76A71"/>
    <w:rsid w:val="00C77D53"/>
    <w:rsid w:val="00C8259D"/>
    <w:rsid w:val="00C85FDA"/>
    <w:rsid w:val="00C86DE0"/>
    <w:rsid w:val="00C87454"/>
    <w:rsid w:val="00C87652"/>
    <w:rsid w:val="00C879A6"/>
    <w:rsid w:val="00C90750"/>
    <w:rsid w:val="00C90F00"/>
    <w:rsid w:val="00C91A67"/>
    <w:rsid w:val="00C92E8F"/>
    <w:rsid w:val="00C965E0"/>
    <w:rsid w:val="00CA146E"/>
    <w:rsid w:val="00CA1B34"/>
    <w:rsid w:val="00CA1BB5"/>
    <w:rsid w:val="00CA2E73"/>
    <w:rsid w:val="00CA5C2A"/>
    <w:rsid w:val="00CA64D4"/>
    <w:rsid w:val="00CB0A86"/>
    <w:rsid w:val="00CB1F66"/>
    <w:rsid w:val="00CB39C4"/>
    <w:rsid w:val="00CC37E6"/>
    <w:rsid w:val="00CC3C91"/>
    <w:rsid w:val="00CC457E"/>
    <w:rsid w:val="00CC7089"/>
    <w:rsid w:val="00CC71C0"/>
    <w:rsid w:val="00CC7DC7"/>
    <w:rsid w:val="00CD0EAF"/>
    <w:rsid w:val="00CD1EF7"/>
    <w:rsid w:val="00CD241C"/>
    <w:rsid w:val="00CD4505"/>
    <w:rsid w:val="00CD48EA"/>
    <w:rsid w:val="00CD6270"/>
    <w:rsid w:val="00CD653F"/>
    <w:rsid w:val="00CD760A"/>
    <w:rsid w:val="00CE136B"/>
    <w:rsid w:val="00CE1DBA"/>
    <w:rsid w:val="00CE28F6"/>
    <w:rsid w:val="00CE3A56"/>
    <w:rsid w:val="00CE5261"/>
    <w:rsid w:val="00CE7A16"/>
    <w:rsid w:val="00CF6875"/>
    <w:rsid w:val="00D026AD"/>
    <w:rsid w:val="00D0298C"/>
    <w:rsid w:val="00D07855"/>
    <w:rsid w:val="00D11591"/>
    <w:rsid w:val="00D123DB"/>
    <w:rsid w:val="00D14614"/>
    <w:rsid w:val="00D15800"/>
    <w:rsid w:val="00D15B37"/>
    <w:rsid w:val="00D16D10"/>
    <w:rsid w:val="00D22E0B"/>
    <w:rsid w:val="00D25DD1"/>
    <w:rsid w:val="00D32993"/>
    <w:rsid w:val="00D32D34"/>
    <w:rsid w:val="00D33315"/>
    <w:rsid w:val="00D33EAA"/>
    <w:rsid w:val="00D33FA2"/>
    <w:rsid w:val="00D36293"/>
    <w:rsid w:val="00D37612"/>
    <w:rsid w:val="00D37E68"/>
    <w:rsid w:val="00D37F68"/>
    <w:rsid w:val="00D41DEB"/>
    <w:rsid w:val="00D42502"/>
    <w:rsid w:val="00D43FFD"/>
    <w:rsid w:val="00D44E21"/>
    <w:rsid w:val="00D46F4B"/>
    <w:rsid w:val="00D50483"/>
    <w:rsid w:val="00D51AED"/>
    <w:rsid w:val="00D557B9"/>
    <w:rsid w:val="00D55DE0"/>
    <w:rsid w:val="00D571E3"/>
    <w:rsid w:val="00D6190B"/>
    <w:rsid w:val="00D63884"/>
    <w:rsid w:val="00D64348"/>
    <w:rsid w:val="00D64367"/>
    <w:rsid w:val="00D662EF"/>
    <w:rsid w:val="00D6659A"/>
    <w:rsid w:val="00D66820"/>
    <w:rsid w:val="00D66EC7"/>
    <w:rsid w:val="00D70438"/>
    <w:rsid w:val="00D7059F"/>
    <w:rsid w:val="00D727D9"/>
    <w:rsid w:val="00D73E67"/>
    <w:rsid w:val="00D740A7"/>
    <w:rsid w:val="00D74969"/>
    <w:rsid w:val="00D7642F"/>
    <w:rsid w:val="00D7784D"/>
    <w:rsid w:val="00D80753"/>
    <w:rsid w:val="00D80846"/>
    <w:rsid w:val="00D83363"/>
    <w:rsid w:val="00D9017D"/>
    <w:rsid w:val="00D90D14"/>
    <w:rsid w:val="00D91C35"/>
    <w:rsid w:val="00D92881"/>
    <w:rsid w:val="00D9512D"/>
    <w:rsid w:val="00D957AA"/>
    <w:rsid w:val="00D966D3"/>
    <w:rsid w:val="00D96ECA"/>
    <w:rsid w:val="00D97181"/>
    <w:rsid w:val="00DA19EA"/>
    <w:rsid w:val="00DA2C68"/>
    <w:rsid w:val="00DA2D53"/>
    <w:rsid w:val="00DA5542"/>
    <w:rsid w:val="00DA65D0"/>
    <w:rsid w:val="00DB06E5"/>
    <w:rsid w:val="00DB0DFE"/>
    <w:rsid w:val="00DB3BF0"/>
    <w:rsid w:val="00DB4F7D"/>
    <w:rsid w:val="00DB712A"/>
    <w:rsid w:val="00DB7EAE"/>
    <w:rsid w:val="00DC218B"/>
    <w:rsid w:val="00DC56C3"/>
    <w:rsid w:val="00DC5956"/>
    <w:rsid w:val="00DD31B3"/>
    <w:rsid w:val="00DD3F34"/>
    <w:rsid w:val="00DD3F81"/>
    <w:rsid w:val="00DD4480"/>
    <w:rsid w:val="00DD6516"/>
    <w:rsid w:val="00DE0D23"/>
    <w:rsid w:val="00DE14FB"/>
    <w:rsid w:val="00DE2A76"/>
    <w:rsid w:val="00DE2BFC"/>
    <w:rsid w:val="00DE3B40"/>
    <w:rsid w:val="00DE7BAF"/>
    <w:rsid w:val="00DF31A2"/>
    <w:rsid w:val="00DF55C1"/>
    <w:rsid w:val="00DF59E8"/>
    <w:rsid w:val="00DF643C"/>
    <w:rsid w:val="00E01786"/>
    <w:rsid w:val="00E0768B"/>
    <w:rsid w:val="00E10559"/>
    <w:rsid w:val="00E10E56"/>
    <w:rsid w:val="00E14441"/>
    <w:rsid w:val="00E166F0"/>
    <w:rsid w:val="00E16AA9"/>
    <w:rsid w:val="00E17DC1"/>
    <w:rsid w:val="00E21239"/>
    <w:rsid w:val="00E224A5"/>
    <w:rsid w:val="00E23006"/>
    <w:rsid w:val="00E23FE6"/>
    <w:rsid w:val="00E2484A"/>
    <w:rsid w:val="00E24948"/>
    <w:rsid w:val="00E24FC8"/>
    <w:rsid w:val="00E2521C"/>
    <w:rsid w:val="00E26487"/>
    <w:rsid w:val="00E2649C"/>
    <w:rsid w:val="00E3252F"/>
    <w:rsid w:val="00E3344A"/>
    <w:rsid w:val="00E33E32"/>
    <w:rsid w:val="00E35084"/>
    <w:rsid w:val="00E42F6D"/>
    <w:rsid w:val="00E44ACC"/>
    <w:rsid w:val="00E457F1"/>
    <w:rsid w:val="00E45EFD"/>
    <w:rsid w:val="00E47332"/>
    <w:rsid w:val="00E503C5"/>
    <w:rsid w:val="00E52372"/>
    <w:rsid w:val="00E529C2"/>
    <w:rsid w:val="00E54001"/>
    <w:rsid w:val="00E57102"/>
    <w:rsid w:val="00E62A01"/>
    <w:rsid w:val="00E64649"/>
    <w:rsid w:val="00E65D19"/>
    <w:rsid w:val="00E65E6E"/>
    <w:rsid w:val="00E71B42"/>
    <w:rsid w:val="00E72E69"/>
    <w:rsid w:val="00E74C3F"/>
    <w:rsid w:val="00E75853"/>
    <w:rsid w:val="00E76DE2"/>
    <w:rsid w:val="00E77134"/>
    <w:rsid w:val="00E778ED"/>
    <w:rsid w:val="00E77A33"/>
    <w:rsid w:val="00E77FCF"/>
    <w:rsid w:val="00E8575B"/>
    <w:rsid w:val="00E905E7"/>
    <w:rsid w:val="00E91A0B"/>
    <w:rsid w:val="00E91E95"/>
    <w:rsid w:val="00E941A8"/>
    <w:rsid w:val="00E961C7"/>
    <w:rsid w:val="00E970F3"/>
    <w:rsid w:val="00EA0B27"/>
    <w:rsid w:val="00EA170A"/>
    <w:rsid w:val="00EA6822"/>
    <w:rsid w:val="00EA6A9D"/>
    <w:rsid w:val="00EB33A1"/>
    <w:rsid w:val="00EB3451"/>
    <w:rsid w:val="00EB4341"/>
    <w:rsid w:val="00EB5016"/>
    <w:rsid w:val="00EB5189"/>
    <w:rsid w:val="00EB6CE1"/>
    <w:rsid w:val="00EC0A2A"/>
    <w:rsid w:val="00EC2B19"/>
    <w:rsid w:val="00EC6495"/>
    <w:rsid w:val="00EC73AE"/>
    <w:rsid w:val="00EC7F72"/>
    <w:rsid w:val="00ED014E"/>
    <w:rsid w:val="00ED0241"/>
    <w:rsid w:val="00ED2FE7"/>
    <w:rsid w:val="00ED3B51"/>
    <w:rsid w:val="00ED61A5"/>
    <w:rsid w:val="00ED6F1C"/>
    <w:rsid w:val="00EE0446"/>
    <w:rsid w:val="00EE0E77"/>
    <w:rsid w:val="00EE106F"/>
    <w:rsid w:val="00EE27F4"/>
    <w:rsid w:val="00EE661D"/>
    <w:rsid w:val="00EF05F7"/>
    <w:rsid w:val="00EF6637"/>
    <w:rsid w:val="00EF71F2"/>
    <w:rsid w:val="00EF7370"/>
    <w:rsid w:val="00EF7D0A"/>
    <w:rsid w:val="00F014EB"/>
    <w:rsid w:val="00F02019"/>
    <w:rsid w:val="00F02769"/>
    <w:rsid w:val="00F049A8"/>
    <w:rsid w:val="00F05CDB"/>
    <w:rsid w:val="00F100FE"/>
    <w:rsid w:val="00F1129F"/>
    <w:rsid w:val="00F14543"/>
    <w:rsid w:val="00F1617A"/>
    <w:rsid w:val="00F161E2"/>
    <w:rsid w:val="00F16AB5"/>
    <w:rsid w:val="00F16FBA"/>
    <w:rsid w:val="00F22138"/>
    <w:rsid w:val="00F23369"/>
    <w:rsid w:val="00F237E6"/>
    <w:rsid w:val="00F24141"/>
    <w:rsid w:val="00F2474A"/>
    <w:rsid w:val="00F30999"/>
    <w:rsid w:val="00F32CB6"/>
    <w:rsid w:val="00F33C8A"/>
    <w:rsid w:val="00F40B83"/>
    <w:rsid w:val="00F40EBD"/>
    <w:rsid w:val="00F41FD7"/>
    <w:rsid w:val="00F53EDA"/>
    <w:rsid w:val="00F54074"/>
    <w:rsid w:val="00F54848"/>
    <w:rsid w:val="00F54B5C"/>
    <w:rsid w:val="00F56DA7"/>
    <w:rsid w:val="00F56F43"/>
    <w:rsid w:val="00F602EE"/>
    <w:rsid w:val="00F603B6"/>
    <w:rsid w:val="00F60912"/>
    <w:rsid w:val="00F60D13"/>
    <w:rsid w:val="00F610E8"/>
    <w:rsid w:val="00F62582"/>
    <w:rsid w:val="00F63B07"/>
    <w:rsid w:val="00F6735E"/>
    <w:rsid w:val="00F71423"/>
    <w:rsid w:val="00F72222"/>
    <w:rsid w:val="00F74B5F"/>
    <w:rsid w:val="00F75117"/>
    <w:rsid w:val="00F7558E"/>
    <w:rsid w:val="00F77894"/>
    <w:rsid w:val="00F81E01"/>
    <w:rsid w:val="00F82CEA"/>
    <w:rsid w:val="00F833E9"/>
    <w:rsid w:val="00F83976"/>
    <w:rsid w:val="00F84018"/>
    <w:rsid w:val="00F84DB2"/>
    <w:rsid w:val="00F864F7"/>
    <w:rsid w:val="00F87FDF"/>
    <w:rsid w:val="00F91075"/>
    <w:rsid w:val="00F9450B"/>
    <w:rsid w:val="00FA0805"/>
    <w:rsid w:val="00FA0FC9"/>
    <w:rsid w:val="00FA0FE4"/>
    <w:rsid w:val="00FA2E2A"/>
    <w:rsid w:val="00FA3BEE"/>
    <w:rsid w:val="00FA3CF4"/>
    <w:rsid w:val="00FA7AE3"/>
    <w:rsid w:val="00FB03AC"/>
    <w:rsid w:val="00FB09FE"/>
    <w:rsid w:val="00FB2186"/>
    <w:rsid w:val="00FB2E49"/>
    <w:rsid w:val="00FB3E28"/>
    <w:rsid w:val="00FB72B2"/>
    <w:rsid w:val="00FC03CB"/>
    <w:rsid w:val="00FC3469"/>
    <w:rsid w:val="00FC3C0F"/>
    <w:rsid w:val="00FC52C2"/>
    <w:rsid w:val="00FC6425"/>
    <w:rsid w:val="00FD0AAF"/>
    <w:rsid w:val="00FD297A"/>
    <w:rsid w:val="00FD43AB"/>
    <w:rsid w:val="00FD44B0"/>
    <w:rsid w:val="00FD6256"/>
    <w:rsid w:val="00FE04EB"/>
    <w:rsid w:val="00FE2E31"/>
    <w:rsid w:val="00FE4544"/>
    <w:rsid w:val="00FE61D0"/>
    <w:rsid w:val="00FE66AC"/>
    <w:rsid w:val="00FF1826"/>
    <w:rsid w:val="00FF3D27"/>
    <w:rsid w:val="00FF4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04FFB1"/>
  <w15:docId w15:val="{8E349258-5FFF-49CA-98C5-C2B92BA2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AE3"/>
  </w:style>
  <w:style w:type="paragraph" w:styleId="Heading1">
    <w:name w:val="heading 1"/>
    <w:basedOn w:val="Normal"/>
    <w:next w:val="Normal"/>
    <w:link w:val="Heading1Char"/>
    <w:uiPriority w:val="9"/>
    <w:qFormat/>
    <w:rsid w:val="00303649"/>
    <w:pPr>
      <w:spacing w:before="2040" w:after="0" w:line="480" w:lineRule="auto"/>
      <w:contextualSpacing/>
      <w:jc w:val="center"/>
      <w:outlineLvl w:val="0"/>
    </w:pPr>
    <w:rPr>
      <w:rFonts w:ascii="Times New Roman" w:hAnsi="Times New Roman" w:cs="Times New Roman"/>
      <w:sz w:val="24"/>
      <w:szCs w:val="24"/>
    </w:rPr>
  </w:style>
  <w:style w:type="paragraph" w:styleId="Heading2">
    <w:name w:val="heading 2"/>
    <w:basedOn w:val="Normal"/>
    <w:next w:val="Normal"/>
    <w:link w:val="Heading2Char"/>
    <w:uiPriority w:val="9"/>
    <w:unhideWhenUsed/>
    <w:qFormat/>
    <w:rsid w:val="00D73E67"/>
    <w:pPr>
      <w:spacing w:after="0" w:line="480" w:lineRule="auto"/>
      <w:contextualSpacing/>
      <w:jc w:val="center"/>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304431"/>
    <w:pPr>
      <w:spacing w:after="0" w:line="480" w:lineRule="auto"/>
      <w:contextualSpacing/>
      <w:outlineLvl w:val="2"/>
    </w:pPr>
    <w:rPr>
      <w:rFonts w:ascii="Times New Roman" w:hAnsi="Times New Roman" w:cs="Times New Roman"/>
      <w:b/>
      <w:bCs/>
      <w:sz w:val="24"/>
      <w:szCs w:val="24"/>
    </w:rPr>
  </w:style>
  <w:style w:type="paragraph" w:styleId="Heading4">
    <w:name w:val="heading 4"/>
    <w:basedOn w:val="Normal"/>
    <w:next w:val="Normal"/>
    <w:link w:val="Heading4Char"/>
    <w:uiPriority w:val="9"/>
    <w:unhideWhenUsed/>
    <w:qFormat/>
    <w:rsid w:val="0030443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F5A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AD4"/>
    <w:rPr>
      <w:rFonts w:ascii="Segoe UI" w:hAnsi="Segoe UI" w:cs="Segoe UI"/>
      <w:sz w:val="18"/>
      <w:szCs w:val="18"/>
    </w:rPr>
  </w:style>
  <w:style w:type="character" w:customStyle="1" w:styleId="Heading1Char">
    <w:name w:val="Heading 1 Char"/>
    <w:basedOn w:val="DefaultParagraphFont"/>
    <w:link w:val="Heading1"/>
    <w:uiPriority w:val="9"/>
    <w:rsid w:val="00303649"/>
    <w:rPr>
      <w:rFonts w:ascii="Times New Roman" w:hAnsi="Times New Roman" w:cs="Times New Roman"/>
      <w:sz w:val="24"/>
      <w:szCs w:val="24"/>
    </w:rPr>
  </w:style>
  <w:style w:type="character" w:customStyle="1" w:styleId="Heading2Char">
    <w:name w:val="Heading 2 Char"/>
    <w:basedOn w:val="DefaultParagraphFont"/>
    <w:link w:val="Heading2"/>
    <w:uiPriority w:val="9"/>
    <w:rsid w:val="00D73E67"/>
    <w:rPr>
      <w:rFonts w:ascii="Times New Roman" w:hAnsi="Times New Roman" w:cs="Times New Roman"/>
      <w:b/>
      <w:bCs/>
      <w:sz w:val="24"/>
      <w:szCs w:val="24"/>
    </w:rPr>
  </w:style>
  <w:style w:type="character" w:styleId="Hyperlink">
    <w:name w:val="Hyperlink"/>
    <w:basedOn w:val="DefaultParagraphFont"/>
    <w:uiPriority w:val="99"/>
    <w:unhideWhenUsed/>
    <w:rsid w:val="00491B2A"/>
    <w:rPr>
      <w:color w:val="0563C1" w:themeColor="hyperlink"/>
      <w:u w:val="single"/>
    </w:rPr>
  </w:style>
  <w:style w:type="character" w:styleId="UnresolvedMention">
    <w:name w:val="Unresolved Mention"/>
    <w:basedOn w:val="DefaultParagraphFont"/>
    <w:uiPriority w:val="99"/>
    <w:semiHidden/>
    <w:unhideWhenUsed/>
    <w:rsid w:val="00491B2A"/>
    <w:rPr>
      <w:color w:val="605E5C"/>
      <w:shd w:val="clear" w:color="auto" w:fill="E1DFDD"/>
    </w:rPr>
  </w:style>
  <w:style w:type="character" w:styleId="FollowedHyperlink">
    <w:name w:val="FollowedHyperlink"/>
    <w:basedOn w:val="DefaultParagraphFont"/>
    <w:uiPriority w:val="99"/>
    <w:semiHidden/>
    <w:unhideWhenUsed/>
    <w:rsid w:val="008737E3"/>
    <w:rPr>
      <w:color w:val="954F72" w:themeColor="followedHyperlink"/>
      <w:u w:val="single"/>
    </w:rPr>
  </w:style>
  <w:style w:type="paragraph" w:styleId="Caption">
    <w:name w:val="caption"/>
    <w:basedOn w:val="Normal"/>
    <w:next w:val="Normal"/>
    <w:uiPriority w:val="35"/>
    <w:unhideWhenUsed/>
    <w:qFormat/>
    <w:rsid w:val="009A4AEC"/>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04431"/>
    <w:rPr>
      <w:rFonts w:ascii="Times New Roman" w:hAnsi="Times New Roman" w:cs="Times New Roman"/>
      <w:b/>
      <w:bCs/>
      <w:sz w:val="24"/>
      <w:szCs w:val="24"/>
    </w:rPr>
  </w:style>
  <w:style w:type="character" w:customStyle="1" w:styleId="Heading4Char">
    <w:name w:val="Heading 4 Char"/>
    <w:basedOn w:val="DefaultParagraphFont"/>
    <w:link w:val="Heading4"/>
    <w:uiPriority w:val="9"/>
    <w:rsid w:val="00304431"/>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711432">
      <w:bodyDiv w:val="1"/>
      <w:marLeft w:val="0"/>
      <w:marRight w:val="0"/>
      <w:marTop w:val="0"/>
      <w:marBottom w:val="0"/>
      <w:divBdr>
        <w:top w:val="none" w:sz="0" w:space="0" w:color="auto"/>
        <w:left w:val="none" w:sz="0" w:space="0" w:color="auto"/>
        <w:bottom w:val="none" w:sz="0" w:space="0" w:color="auto"/>
        <w:right w:val="none" w:sz="0" w:space="0" w:color="auto"/>
      </w:divBdr>
    </w:div>
    <w:div w:id="62534009">
      <w:bodyDiv w:val="1"/>
      <w:marLeft w:val="0"/>
      <w:marRight w:val="0"/>
      <w:marTop w:val="0"/>
      <w:marBottom w:val="0"/>
      <w:divBdr>
        <w:top w:val="none" w:sz="0" w:space="0" w:color="auto"/>
        <w:left w:val="none" w:sz="0" w:space="0" w:color="auto"/>
        <w:bottom w:val="none" w:sz="0" w:space="0" w:color="auto"/>
        <w:right w:val="none" w:sz="0" w:space="0" w:color="auto"/>
      </w:divBdr>
      <w:divsChild>
        <w:div w:id="326053718">
          <w:marLeft w:val="0"/>
          <w:marRight w:val="0"/>
          <w:marTop w:val="0"/>
          <w:marBottom w:val="0"/>
          <w:divBdr>
            <w:top w:val="none" w:sz="0" w:space="0" w:color="auto"/>
            <w:left w:val="none" w:sz="0" w:space="0" w:color="auto"/>
            <w:bottom w:val="none" w:sz="0" w:space="0" w:color="auto"/>
            <w:right w:val="none" w:sz="0" w:space="0" w:color="auto"/>
          </w:divBdr>
          <w:divsChild>
            <w:div w:id="14258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684">
      <w:bodyDiv w:val="1"/>
      <w:marLeft w:val="0"/>
      <w:marRight w:val="0"/>
      <w:marTop w:val="0"/>
      <w:marBottom w:val="0"/>
      <w:divBdr>
        <w:top w:val="none" w:sz="0" w:space="0" w:color="auto"/>
        <w:left w:val="none" w:sz="0" w:space="0" w:color="auto"/>
        <w:bottom w:val="none" w:sz="0" w:space="0" w:color="auto"/>
        <w:right w:val="none" w:sz="0" w:space="0" w:color="auto"/>
      </w:divBdr>
    </w:div>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121919547">
      <w:bodyDiv w:val="1"/>
      <w:marLeft w:val="0"/>
      <w:marRight w:val="0"/>
      <w:marTop w:val="0"/>
      <w:marBottom w:val="0"/>
      <w:divBdr>
        <w:top w:val="none" w:sz="0" w:space="0" w:color="auto"/>
        <w:left w:val="none" w:sz="0" w:space="0" w:color="auto"/>
        <w:bottom w:val="none" w:sz="0" w:space="0" w:color="auto"/>
        <w:right w:val="none" w:sz="0" w:space="0" w:color="auto"/>
      </w:divBdr>
    </w:div>
    <w:div w:id="1129863399">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1419328656">
      <w:bodyDiv w:val="1"/>
      <w:marLeft w:val="0"/>
      <w:marRight w:val="0"/>
      <w:marTop w:val="0"/>
      <w:marBottom w:val="0"/>
      <w:divBdr>
        <w:top w:val="none" w:sz="0" w:space="0" w:color="auto"/>
        <w:left w:val="none" w:sz="0" w:space="0" w:color="auto"/>
        <w:bottom w:val="none" w:sz="0" w:space="0" w:color="auto"/>
        <w:right w:val="none" w:sz="0" w:space="0" w:color="auto"/>
      </w:divBdr>
    </w:div>
    <w:div w:id="1545173784">
      <w:bodyDiv w:val="1"/>
      <w:marLeft w:val="0"/>
      <w:marRight w:val="0"/>
      <w:marTop w:val="0"/>
      <w:marBottom w:val="0"/>
      <w:divBdr>
        <w:top w:val="none" w:sz="0" w:space="0" w:color="auto"/>
        <w:left w:val="none" w:sz="0" w:space="0" w:color="auto"/>
        <w:bottom w:val="none" w:sz="0" w:space="0" w:color="auto"/>
        <w:right w:val="none" w:sz="0" w:space="0" w:color="auto"/>
      </w:divBdr>
    </w:div>
    <w:div w:id="1716155077">
      <w:bodyDiv w:val="1"/>
      <w:marLeft w:val="0"/>
      <w:marRight w:val="0"/>
      <w:marTop w:val="0"/>
      <w:marBottom w:val="0"/>
      <w:divBdr>
        <w:top w:val="none" w:sz="0" w:space="0" w:color="auto"/>
        <w:left w:val="none" w:sz="0" w:space="0" w:color="auto"/>
        <w:bottom w:val="none" w:sz="0" w:space="0" w:color="auto"/>
        <w:right w:val="none" w:sz="0" w:space="0" w:color="auto"/>
      </w:divBdr>
      <w:divsChild>
        <w:div w:id="1017923758">
          <w:marLeft w:val="0"/>
          <w:marRight w:val="0"/>
          <w:marTop w:val="0"/>
          <w:marBottom w:val="0"/>
          <w:divBdr>
            <w:top w:val="none" w:sz="0" w:space="0" w:color="auto"/>
            <w:left w:val="none" w:sz="0" w:space="0" w:color="auto"/>
            <w:bottom w:val="none" w:sz="0" w:space="0" w:color="auto"/>
            <w:right w:val="none" w:sz="0" w:space="0" w:color="auto"/>
          </w:divBdr>
          <w:divsChild>
            <w:div w:id="100952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 w:id="21349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erengetitech.com/tech/using-q-learning-for-pathfind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xiv.org/abs/2204.0143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DD012C-28E5-4ED5-9750-558E9095D7F8}">
  <ds:schemaRefs>
    <ds:schemaRef ds:uri="http://schemas.openxmlformats.org/officeDocument/2006/bibliography"/>
  </ds:schemaRefs>
</ds:datastoreItem>
</file>

<file path=customXml/itemProps2.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3.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89</TotalTime>
  <Pages>5</Pages>
  <Words>867</Words>
  <Characters>5072</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Project 2: Historical Context and Introduction</vt:lpstr>
    </vt:vector>
  </TitlesOfParts>
  <Company>Southern NH University</Company>
  <LinksUpToDate>false</LinksUpToDate>
  <CharactersWithSpaces>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Historical Context and Introduction</dc:title>
  <dc:subject/>
  <dc:creator>Flynn, Catherine</dc:creator>
  <cp:keywords/>
  <dc:description/>
  <cp:lastModifiedBy>Mark Baligad</cp:lastModifiedBy>
  <cp:revision>663</cp:revision>
  <dcterms:created xsi:type="dcterms:W3CDTF">2023-05-02T00:28:00Z</dcterms:created>
  <dcterms:modified xsi:type="dcterms:W3CDTF">2025-10-18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512c48bd-375c-4448-ba5d-c154e85b4814</vt:lpwstr>
  </property>
</Properties>
</file>